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3716" w:type="dxa"/>
        <w:jc w:val="center"/>
        <w:tblLook w:val="04A0" w:firstRow="1" w:lastRow="0" w:firstColumn="1" w:lastColumn="0" w:noHBand="0" w:noVBand="1"/>
      </w:tblPr>
      <w:tblGrid>
        <w:gridCol w:w="1950"/>
        <w:gridCol w:w="1135"/>
        <w:gridCol w:w="779"/>
        <w:gridCol w:w="638"/>
        <w:gridCol w:w="142"/>
        <w:gridCol w:w="1985"/>
        <w:gridCol w:w="1842"/>
        <w:gridCol w:w="1843"/>
        <w:gridCol w:w="3402"/>
      </w:tblGrid>
      <w:tr w:rsidR="00DC1DB4" w:rsidRPr="00DF1B2B" w14:paraId="7B03FBD8" w14:textId="77777777" w:rsidTr="0076637C">
        <w:trPr>
          <w:jc w:val="center"/>
        </w:trPr>
        <w:tc>
          <w:tcPr>
            <w:tcW w:w="1950" w:type="dxa"/>
          </w:tcPr>
          <w:p w14:paraId="23814A4A" w14:textId="197C1AF5" w:rsidR="00DC1DB4" w:rsidRPr="00DF1B2B" w:rsidRDefault="00CF73A2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922E6D2" wp14:editId="5AFDDA82">
                  <wp:extent cx="951865" cy="876935"/>
                  <wp:effectExtent l="0" t="0" r="635" b="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865" cy="876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66" w:type="dxa"/>
            <w:gridSpan w:val="8"/>
            <w:vAlign w:val="center"/>
          </w:tcPr>
          <w:p w14:paraId="4413E50A" w14:textId="187D938C" w:rsidR="00CF73A2" w:rsidRPr="00CF73A2" w:rsidRDefault="00CF73A2" w:rsidP="00CF73A2">
            <w:pPr>
              <w:rPr>
                <w:rFonts w:cs="Times New Roman"/>
                <w:b/>
                <w:sz w:val="22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>UNIVERSITAS ISLAM NEGERI FATMAWATI SUKARNO</w:t>
            </w:r>
            <w:r w:rsidRPr="00CF73A2">
              <w:rPr>
                <w:rFonts w:cs="Times New Roman"/>
                <w:b/>
                <w:sz w:val="22"/>
              </w:rPr>
              <w:t xml:space="preserve"> BENGKULU</w:t>
            </w:r>
          </w:p>
          <w:p w14:paraId="24921BDB" w14:textId="795FC7E2" w:rsidR="00CF73A2" w:rsidRPr="00CF73A2" w:rsidRDefault="00CF73A2" w:rsidP="00CF73A2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>PROGRAM PASCASARJANA</w:t>
            </w:r>
          </w:p>
          <w:p w14:paraId="56EA7128" w14:textId="208DB207" w:rsidR="00DC1DB4" w:rsidRPr="00CF73A2" w:rsidRDefault="0016017A" w:rsidP="00E433EA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 xml:space="preserve">PRODI </w:t>
            </w:r>
            <w:r w:rsidR="008E123B">
              <w:rPr>
                <w:rFonts w:cs="Times New Roman"/>
                <w:b/>
                <w:sz w:val="22"/>
                <w:lang w:val="en-US"/>
              </w:rPr>
              <w:t>SISTEM</w:t>
            </w:r>
            <w:r w:rsidR="00FF398F" w:rsidRPr="00CF73A2">
              <w:rPr>
                <w:rFonts w:cs="Times New Roman"/>
                <w:b/>
                <w:sz w:val="22"/>
                <w:lang w:val="en-US"/>
              </w:rPr>
              <w:t xml:space="preserve"> </w:t>
            </w:r>
            <w:r w:rsidR="00A9524D" w:rsidRPr="00CF73A2">
              <w:rPr>
                <w:rFonts w:cs="Times New Roman"/>
                <w:b/>
                <w:sz w:val="22"/>
                <w:lang w:val="en-US"/>
              </w:rPr>
              <w:t>KELUARGA ISLAM</w:t>
            </w:r>
          </w:p>
        </w:tc>
      </w:tr>
      <w:tr w:rsidR="00DC1DB4" w:rsidRPr="00DF1B2B" w14:paraId="039FDED1" w14:textId="77777777" w:rsidTr="0076637C">
        <w:trPr>
          <w:jc w:val="center"/>
        </w:trPr>
        <w:tc>
          <w:tcPr>
            <w:tcW w:w="13716" w:type="dxa"/>
            <w:gridSpan w:val="9"/>
          </w:tcPr>
          <w:p w14:paraId="62E19862" w14:textId="77777777" w:rsidR="00DC1DB4" w:rsidRPr="00CF73A2" w:rsidRDefault="00DC1DB4" w:rsidP="00DC1DB4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CF73A2">
              <w:rPr>
                <w:rFonts w:cs="Times New Roman"/>
                <w:b/>
                <w:sz w:val="22"/>
              </w:rPr>
              <w:t>RENCANA PEMBELAJARAN SEMESTER</w:t>
            </w:r>
          </w:p>
        </w:tc>
      </w:tr>
      <w:tr w:rsidR="004B18D8" w:rsidRPr="00DF1B2B" w14:paraId="35F6D9AE" w14:textId="77777777" w:rsidTr="007224FD">
        <w:trPr>
          <w:jc w:val="center"/>
        </w:trPr>
        <w:tc>
          <w:tcPr>
            <w:tcW w:w="3085" w:type="dxa"/>
            <w:gridSpan w:val="2"/>
            <w:shd w:val="clear" w:color="auto" w:fill="DBE5F1" w:themeFill="accent1" w:themeFillTint="33"/>
          </w:tcPr>
          <w:p w14:paraId="2733AB07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MATA KULIAH</w:t>
            </w:r>
          </w:p>
        </w:tc>
        <w:tc>
          <w:tcPr>
            <w:tcW w:w="1417" w:type="dxa"/>
            <w:gridSpan w:val="2"/>
            <w:shd w:val="clear" w:color="auto" w:fill="DBE5F1" w:themeFill="accent1" w:themeFillTint="33"/>
          </w:tcPr>
          <w:p w14:paraId="043500BE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ODE</w:t>
            </w:r>
          </w:p>
        </w:tc>
        <w:tc>
          <w:tcPr>
            <w:tcW w:w="2127" w:type="dxa"/>
            <w:gridSpan w:val="2"/>
            <w:shd w:val="clear" w:color="auto" w:fill="DBE5F1" w:themeFill="accent1" w:themeFillTint="33"/>
          </w:tcPr>
          <w:p w14:paraId="006A1A4C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RUMPUN MK</w:t>
            </w:r>
          </w:p>
        </w:tc>
        <w:tc>
          <w:tcPr>
            <w:tcW w:w="1842" w:type="dxa"/>
            <w:shd w:val="clear" w:color="auto" w:fill="DBE5F1" w:themeFill="accent1" w:themeFillTint="33"/>
          </w:tcPr>
          <w:p w14:paraId="017F7B9A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BOBOT (sks)</w:t>
            </w:r>
          </w:p>
        </w:tc>
        <w:tc>
          <w:tcPr>
            <w:tcW w:w="1843" w:type="dxa"/>
            <w:shd w:val="clear" w:color="auto" w:fill="DBE5F1" w:themeFill="accent1" w:themeFillTint="33"/>
          </w:tcPr>
          <w:p w14:paraId="12B579F2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14:paraId="57140453" w14:textId="77777777" w:rsidR="004B18D8" w:rsidRPr="00DF1B2B" w:rsidRDefault="008E0FAC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TANGGAL PENYUSUNAN</w:t>
            </w:r>
          </w:p>
        </w:tc>
      </w:tr>
      <w:tr w:rsidR="004B18D8" w:rsidRPr="00DF1B2B" w14:paraId="6D799C67" w14:textId="77777777" w:rsidTr="0076637C">
        <w:trPr>
          <w:jc w:val="center"/>
        </w:trPr>
        <w:tc>
          <w:tcPr>
            <w:tcW w:w="3085" w:type="dxa"/>
            <w:gridSpan w:val="2"/>
          </w:tcPr>
          <w:p w14:paraId="5A09AB32" w14:textId="6248836D" w:rsidR="004B18D8" w:rsidRPr="00DF1B2B" w:rsidRDefault="00B33D99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Hukum</w:t>
            </w:r>
            <w:r w:rsidR="0016017A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</w:t>
            </w:r>
            <w:r w:rsidR="007A0DD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aris</w:t>
            </w:r>
          </w:p>
        </w:tc>
        <w:tc>
          <w:tcPr>
            <w:tcW w:w="1417" w:type="dxa"/>
            <w:gridSpan w:val="2"/>
          </w:tcPr>
          <w:p w14:paraId="3FF985D7" w14:textId="0C3CE444" w:rsidR="004B18D8" w:rsidRPr="00DF1B2B" w:rsidRDefault="004B18D8" w:rsidP="00F846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127" w:type="dxa"/>
            <w:gridSpan w:val="2"/>
          </w:tcPr>
          <w:p w14:paraId="6290596D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6C3A002" w14:textId="394EA3E9" w:rsidR="004B18D8" w:rsidRPr="00DF1B2B" w:rsidRDefault="008E123B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3</w:t>
            </w:r>
            <w:r w:rsidR="00FF398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(</w:t>
            </w:r>
            <w:proofErr w:type="spellStart"/>
            <w:r w:rsidR="00FF398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sks</w:t>
            </w:r>
            <w:proofErr w:type="spellEnd"/>
            <w:r w:rsidR="00FF398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1843" w:type="dxa"/>
          </w:tcPr>
          <w:p w14:paraId="29DE5EC5" w14:textId="6776D95B" w:rsidR="004B18D8" w:rsidRPr="00DF1B2B" w:rsidRDefault="0016017A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I</w:t>
            </w:r>
          </w:p>
        </w:tc>
        <w:tc>
          <w:tcPr>
            <w:tcW w:w="3402" w:type="dxa"/>
          </w:tcPr>
          <w:p w14:paraId="52E67093" w14:textId="2C486B38" w:rsidR="004B18D8" w:rsidRPr="00DF1B2B" w:rsidRDefault="006E1BC5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September </w:t>
            </w:r>
            <w:r w:rsidR="007A0DD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202</w:t>
            </w:r>
            <w:r w:rsidR="003F68A2">
              <w:rPr>
                <w:rFonts w:asciiTheme="majorHAnsi" w:hAnsiTheme="majorHAnsi"/>
                <w:sz w:val="20"/>
                <w:szCs w:val="20"/>
                <w:lang w:val="en-US"/>
              </w:rPr>
              <w:t>4</w:t>
            </w:r>
          </w:p>
        </w:tc>
      </w:tr>
      <w:tr w:rsidR="004B18D8" w:rsidRPr="00DF1B2B" w14:paraId="08CC9EB6" w14:textId="77777777" w:rsidTr="007224FD">
        <w:trPr>
          <w:jc w:val="center"/>
        </w:trPr>
        <w:tc>
          <w:tcPr>
            <w:tcW w:w="3085" w:type="dxa"/>
            <w:gridSpan w:val="2"/>
            <w:vMerge w:val="restart"/>
            <w:vAlign w:val="center"/>
          </w:tcPr>
          <w:p w14:paraId="6D7215EC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OTORISASI</w:t>
            </w:r>
          </w:p>
        </w:tc>
        <w:tc>
          <w:tcPr>
            <w:tcW w:w="3544" w:type="dxa"/>
            <w:gridSpan w:val="4"/>
            <w:shd w:val="clear" w:color="auto" w:fill="DBE5F1" w:themeFill="accent1" w:themeFillTint="33"/>
          </w:tcPr>
          <w:p w14:paraId="4CBFFE56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Dosen Pengembang RPS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>/ Pengampu Mata Kuliah</w:t>
            </w:r>
          </w:p>
        </w:tc>
        <w:tc>
          <w:tcPr>
            <w:tcW w:w="3685" w:type="dxa"/>
            <w:gridSpan w:val="2"/>
            <w:shd w:val="clear" w:color="auto" w:fill="DBE5F1" w:themeFill="accent1" w:themeFillTint="33"/>
          </w:tcPr>
          <w:p w14:paraId="7C8D0FF7" w14:textId="77777777" w:rsidR="004B18D8" w:rsidRPr="00DF1B2B" w:rsidRDefault="00782A6B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oordinator R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 xml:space="preserve">umpun Keilmuan/ </w:t>
            </w: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M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 xml:space="preserve">ata </w:t>
            </w: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>uliah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14:paraId="4AAA780E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etua Prodi</w:t>
            </w:r>
          </w:p>
        </w:tc>
      </w:tr>
      <w:tr w:rsidR="004B18D8" w:rsidRPr="00DF1B2B" w14:paraId="5E3CC236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2CF155A1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3544" w:type="dxa"/>
            <w:gridSpan w:val="4"/>
          </w:tcPr>
          <w:p w14:paraId="3BEF2BAB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64D1A53A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31B34B3F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16A26171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60489882" w14:textId="4090FCF0" w:rsidR="007729E0" w:rsidRDefault="000D2396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of. Dr. K</w:t>
            </w:r>
            <w:r w:rsidR="00777E57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</w:t>
            </w: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airuddin Wahid, </w:t>
            </w:r>
            <w:proofErr w:type="spellStart"/>
            <w:proofErr w:type="gramStart"/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.Ag</w:t>
            </w:r>
            <w:proofErr w:type="spellEnd"/>
            <w:proofErr w:type="gramEnd"/>
          </w:p>
          <w:p w14:paraId="515A2DDA" w14:textId="5DDCF8EA" w:rsidR="000D2396" w:rsidRDefault="000D2396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Prof. Dr. Yusmita, </w:t>
            </w:r>
            <w:proofErr w:type="spellStart"/>
            <w:proofErr w:type="gramStart"/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.Ag</w:t>
            </w:r>
            <w:proofErr w:type="spellEnd"/>
            <w:proofErr w:type="gramEnd"/>
          </w:p>
          <w:p w14:paraId="5D588330" w14:textId="026C4416" w:rsidR="007729E0" w:rsidRDefault="006E1BC5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r. Fatimah Yunus,</w:t>
            </w:r>
            <w:r w:rsidR="00B33D9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="00B33D9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.Ag</w:t>
            </w:r>
            <w:proofErr w:type="spellEnd"/>
            <w:proofErr w:type="gramEnd"/>
          </w:p>
          <w:p w14:paraId="2F345251" w14:textId="0310B979" w:rsidR="000575C7" w:rsidRPr="00DF1B2B" w:rsidRDefault="000575C7" w:rsidP="00B33D9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gridSpan w:val="2"/>
          </w:tcPr>
          <w:p w14:paraId="0546C95E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7A7C9C2" w14:textId="77777777" w:rsidR="00436FE7" w:rsidRPr="00DF1B2B" w:rsidRDefault="00436FE7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AF3CA34" w14:textId="77777777" w:rsidR="00436FE7" w:rsidRPr="00DF1B2B" w:rsidRDefault="00436FE7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C87155E" w14:textId="77777777" w:rsidR="00436FE7" w:rsidRPr="00DF1B2B" w:rsidRDefault="00436FE7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202A92F" w14:textId="77777777" w:rsidR="00DF1B2B" w:rsidRPr="00DF1B2B" w:rsidRDefault="00DF1B2B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BF0E7C" w14:textId="77777777" w:rsidR="00DF1B2B" w:rsidRPr="00DF1B2B" w:rsidRDefault="00DF1B2B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5A1059C" w14:textId="3DAEF9D4" w:rsidR="00DF1B2B" w:rsidRPr="00DF1B2B" w:rsidRDefault="00DF1B2B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D60E78C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C333F88" w14:textId="77777777" w:rsidR="001E6F96" w:rsidRDefault="001E6F96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B71592F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233EAA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DBC3E44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6BC4622" w14:textId="77777777" w:rsidR="00614E93" w:rsidRDefault="00614E93" w:rsidP="00146D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9FB056" w14:textId="29710D26" w:rsidR="00146DE4" w:rsidRPr="00CF73A2" w:rsidRDefault="00C50E60" w:rsidP="00146D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Dr. </w:t>
            </w:r>
            <w:proofErr w:type="spellStart"/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Zurifah</w:t>
            </w:r>
            <w:proofErr w:type="spellEnd"/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Nurdin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, </w:t>
            </w:r>
            <w:proofErr w:type="gramStart"/>
            <w:r>
              <w:rPr>
                <w:rFonts w:asciiTheme="majorHAnsi" w:hAnsiTheme="majorHAnsi" w:cs="Times New Roman"/>
                <w:sz w:val="20"/>
                <w:szCs w:val="20"/>
              </w:rPr>
              <w:t>M.A</w:t>
            </w:r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</w:t>
            </w:r>
            <w:proofErr w:type="gramEnd"/>
          </w:p>
        </w:tc>
      </w:tr>
      <w:tr w:rsidR="001B75B5" w:rsidRPr="00DF1B2B" w14:paraId="6BCE4DE6" w14:textId="77777777" w:rsidTr="007224FD">
        <w:trPr>
          <w:jc w:val="center"/>
        </w:trPr>
        <w:tc>
          <w:tcPr>
            <w:tcW w:w="3085" w:type="dxa"/>
            <w:gridSpan w:val="2"/>
            <w:vMerge w:val="restart"/>
            <w:vAlign w:val="center"/>
          </w:tcPr>
          <w:p w14:paraId="5BF36BD4" w14:textId="77777777" w:rsidR="001B75B5" w:rsidRPr="00DF1B2B" w:rsidRDefault="001B75B5" w:rsidP="00111DF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apaian Pembelajaran (CP)</w:t>
            </w:r>
          </w:p>
        </w:tc>
        <w:tc>
          <w:tcPr>
            <w:tcW w:w="1559" w:type="dxa"/>
            <w:gridSpan w:val="3"/>
            <w:shd w:val="clear" w:color="auto" w:fill="DBE5F1" w:themeFill="accent1" w:themeFillTint="33"/>
          </w:tcPr>
          <w:p w14:paraId="247C9888" w14:textId="77777777" w:rsidR="001B75B5" w:rsidRPr="00DF1B2B" w:rsidRDefault="001B75B5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PL-PRODI</w:t>
            </w:r>
          </w:p>
        </w:tc>
        <w:tc>
          <w:tcPr>
            <w:tcW w:w="9072" w:type="dxa"/>
            <w:gridSpan w:val="4"/>
            <w:shd w:val="clear" w:color="auto" w:fill="DBE5F1" w:themeFill="accent1" w:themeFillTint="33"/>
          </w:tcPr>
          <w:p w14:paraId="5AF45E30" w14:textId="77777777" w:rsidR="001B75B5" w:rsidRPr="00DF1B2B" w:rsidRDefault="001B75B5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F8466F" w:rsidRPr="00DF1B2B" w14:paraId="11D9432F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648F510F" w14:textId="77777777" w:rsidR="00F8466F" w:rsidRPr="00DF1B2B" w:rsidRDefault="00F8466F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6925AADA" w14:textId="03AA11ED" w:rsidR="00E433EA" w:rsidRPr="00DF1B2B" w:rsidRDefault="00E433EA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eastAsia="id-ID"/>
              </w:rPr>
              <w:t>CPL</w:t>
            </w:r>
          </w:p>
          <w:p w14:paraId="24011D93" w14:textId="59D85363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B03F406" w14:textId="41B57C12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6A659BF9" w14:textId="571D8CB4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3ABA8CA" w14:textId="0B77073B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05D1E99" w14:textId="3F6BCE51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5D6C149" w14:textId="3AC1C86A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7325B82" w14:textId="21ED4B44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76D3CA8" w14:textId="77777777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00DC29E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3278173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A6F62C0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A02C8C0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5C66F40" w14:textId="03CBD364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D7950CF" w14:textId="721DF8DA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2E0B35E" w14:textId="014DCD7B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0D0A13C" w14:textId="7EC63216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47C6500" w14:textId="033B7B8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BFFC62A" w14:textId="3E61E8FD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D341770" w14:textId="6274023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7870D92" w14:textId="332055FC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A8F6402" w14:textId="69FC9B28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AD9463E" w14:textId="76599EF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67359977" w14:textId="0E4D5BC0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8C58F58" w14:textId="5E18FE7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FE6A006" w14:textId="4D95F7FF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D57C82F" w14:textId="7BA75EAE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EE82E79" w14:textId="0C4BBC2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07D5EEF" w14:textId="74AFD6F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8D65092" w14:textId="70DDA350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1CF2FB3" w14:textId="04658E6B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7154EAD" w14:textId="77777777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099046A" w14:textId="77777777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1DF799E" w14:textId="02517787" w:rsidR="00F8466F" w:rsidRPr="00DF1B2B" w:rsidRDefault="00F8466F" w:rsidP="00F36405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9852" w:type="dxa"/>
            <w:gridSpan w:val="6"/>
          </w:tcPr>
          <w:p w14:paraId="6AD30F64" w14:textId="770CD344" w:rsidR="00F8466F" w:rsidRPr="00DF1B2B" w:rsidRDefault="006C39EC" w:rsidP="007332B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>S (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): </w:t>
            </w:r>
          </w:p>
          <w:p w14:paraId="3E20754B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ilik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akw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ad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uhan Yang Maha Esa Deng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Religiu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7AE7C3AE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unju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ingg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nil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manus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alan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ugas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a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gama, moral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tik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0FDA48B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ontribu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ingkat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utu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hidup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masyarak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bangs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neg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maj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adab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ancasila.</w:t>
            </w:r>
          </w:p>
          <w:p w14:paraId="435D1E09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rag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anekaragam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udaya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andangan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agama, dan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ercayaan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dapat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muan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orisinil</w:t>
            </w:r>
            <w:proofErr w:type="spellEnd"/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orang lain.</w:t>
            </w:r>
          </w:p>
          <w:p w14:paraId="36418504" w14:textId="77777777" w:rsidR="000215CE" w:rsidRPr="00DF1B2B" w:rsidRDefault="000215CE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erjasam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ilik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eka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osi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edul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had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yark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ingku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13A0961" w14:textId="77777777" w:rsidR="000215CE" w:rsidRPr="00DF1B2B" w:rsidRDefault="000215CE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anggungjawab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ta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kerj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id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ahli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n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4E256109" w14:textId="77777777" w:rsidR="00E4050C" w:rsidRPr="00DF1B2B" w:rsidRDefault="000215CE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unju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ingg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nilai-nil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adem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liput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jujue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beba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adem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otono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adem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07079699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internalis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mang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mandir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jua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wirausah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;</w:t>
            </w:r>
          </w:p>
          <w:p w14:paraId="0EA17EE2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anggu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jawab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penuh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had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nilai-nil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adem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emb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;</w:t>
            </w:r>
          </w:p>
          <w:p w14:paraId="6B32B569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ampil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bag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ibad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juju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akhla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uli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lad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ag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d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yarak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;</w:t>
            </w:r>
          </w:p>
          <w:p w14:paraId="5EA3E452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ampil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bag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ibad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tabi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ewas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r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wibaw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emamp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dapt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adaptability)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fleksibilta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flexibility)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ndal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, (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lf directio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a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u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isita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i tempat tugas;</w:t>
            </w:r>
          </w:p>
          <w:p w14:paraId="7541F00A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>Bers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klus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bertindak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obyek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tidak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eskrimina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a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timba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jen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ami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agama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ra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di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fis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ta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lak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keluarga dan status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osi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kono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;</w:t>
            </w:r>
          </w:p>
          <w:p w14:paraId="39C79148" w14:textId="1C211081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to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rj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anggu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jawab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rasa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angg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cin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u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ca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bag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akti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r w:rsidR="009228C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uarga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;</w:t>
            </w:r>
          </w:p>
          <w:p w14:paraId="7A7F6A6C" w14:textId="73750262" w:rsidR="00E4050C" w:rsidRPr="00DF1B2B" w:rsidRDefault="00E4050C" w:rsidP="009228CE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k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emimpin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leadership)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anggungjawab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accountability)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responsibilita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responsibility)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ta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kerj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id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rakti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umu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id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r w:rsidR="009228C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uarga.</w:t>
            </w:r>
          </w:p>
          <w:p w14:paraId="25566253" w14:textId="77777777" w:rsidR="000215CE" w:rsidRPr="00DF1B2B" w:rsidRDefault="000215CE" w:rsidP="000215CE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U (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Umum):</w:t>
            </w:r>
          </w:p>
          <w:p w14:paraId="60F8DC1E" w14:textId="77777777" w:rsidR="000E4E64" w:rsidRPr="00DF1B2B" w:rsidRDefault="000215CE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erap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mikir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og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ri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a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ova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te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mba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mplement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lmu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an</w:t>
            </w:r>
            <w:proofErr w:type="spellEnd"/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knologi</w:t>
            </w:r>
            <w:proofErr w:type="spellEnd"/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7D05B69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inerj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n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mutu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uku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7F8F41A7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kaj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mplik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mba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mplement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lmu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knolog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a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ahli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a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tik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id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lmi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un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sil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olu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aga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esai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rit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63416753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yusu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eskrip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aintif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asi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ji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ntu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skripsi ata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por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ugas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hi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8AF4849" w14:textId="77777777" w:rsidR="000215CE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ma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ambi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p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tek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eyelesa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al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id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ahli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dasar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form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data. 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</w:p>
          <w:p w14:paraId="0BA2C6DB" w14:textId="77777777" w:rsidR="000E4E64" w:rsidRPr="00DF1B2B" w:rsidRDefault="000E4E64" w:rsidP="000E4E64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husu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KK)</w:t>
            </w:r>
          </w:p>
          <w:p w14:paraId="4AF8BC6B" w14:textId="74AAD82B" w:rsidR="000E4E64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rumus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osi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umu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keluarga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kono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ntegral</w:t>
            </w:r>
          </w:p>
          <w:p w14:paraId="40C72820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analis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adil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komunikasik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yarak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umum</w:t>
            </w:r>
            <w:proofErr w:type="spellEnd"/>
          </w:p>
          <w:p w14:paraId="59A511DB" w14:textId="35E9290F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lafal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as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em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as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idan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da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kawin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cera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kono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waris, zakat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ka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E22ADE4" w14:textId="38BD6FCB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beri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dvok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medias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kai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engan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sla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37F03FDD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yaji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hitung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isab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ruky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, waris dan zakat.</w:t>
            </w:r>
          </w:p>
          <w:p w14:paraId="5D6A9EFF" w14:textId="77777777" w:rsidR="00C4676C" w:rsidRPr="00DF1B2B" w:rsidRDefault="00C4676C" w:rsidP="00C4676C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P)</w:t>
            </w:r>
          </w:p>
          <w:p w14:paraId="2F0CBE83" w14:textId="77777777" w:rsidR="00C4676C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ent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filsaf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ancasila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warganegar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wa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bangs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lobalis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0443FA27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ngkah-langk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yampai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aga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lmi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i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tulisan deng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guna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Bahasa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a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na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14E563D7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ngkah-langk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embang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mikir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ri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og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rea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ova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a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2D3A2ACA" w14:textId="4EA08C8E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baga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ori-teo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sla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ositif</w:t>
            </w:r>
            <w:proofErr w:type="spellEnd"/>
          </w:p>
          <w:p w14:paraId="06717CF6" w14:textId="4279463D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f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aha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yat-ay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adis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kai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sla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keluarga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kono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25498DFF" w14:textId="15DABDA5" w:rsidR="00F36405" w:rsidRPr="00DF1B2B" w:rsidRDefault="00F36405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f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aha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idah-kaid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fiqhiy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</w:tc>
      </w:tr>
      <w:tr w:rsidR="00E433EA" w:rsidRPr="00DF1B2B" w14:paraId="4EC2B64E" w14:textId="77777777" w:rsidTr="0037186B">
        <w:trPr>
          <w:jc w:val="center"/>
        </w:trPr>
        <w:tc>
          <w:tcPr>
            <w:tcW w:w="3085" w:type="dxa"/>
            <w:gridSpan w:val="2"/>
            <w:vMerge/>
          </w:tcPr>
          <w:p w14:paraId="56F329DB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DBE5F1" w:themeFill="accent1" w:themeFillTint="33"/>
          </w:tcPr>
          <w:p w14:paraId="499990D9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P-MK</w:t>
            </w:r>
          </w:p>
        </w:tc>
        <w:tc>
          <w:tcPr>
            <w:tcW w:w="9072" w:type="dxa"/>
            <w:gridSpan w:val="4"/>
            <w:shd w:val="clear" w:color="auto" w:fill="DBE5F1" w:themeFill="accent1" w:themeFillTint="33"/>
          </w:tcPr>
          <w:p w14:paraId="2356A9F4" w14:textId="77777777" w:rsidR="00E433EA" w:rsidRPr="00DF1B2B" w:rsidRDefault="00E433EA" w:rsidP="007332B7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>Capaian</w:t>
            </w:r>
            <w:r w:rsidR="0037186B"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 xml:space="preserve"> </w:t>
            </w:r>
            <w:r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>Pembelajaran Mata Kuliah</w:t>
            </w:r>
          </w:p>
        </w:tc>
      </w:tr>
      <w:tr w:rsidR="00E433EA" w:rsidRPr="00DF1B2B" w14:paraId="509F8322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1ED89ED0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7751482F" w14:textId="77777777" w:rsidR="00E433EA" w:rsidRPr="00DF1B2B" w:rsidRDefault="00E433EA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MK</w:t>
            </w:r>
          </w:p>
        </w:tc>
        <w:tc>
          <w:tcPr>
            <w:tcW w:w="9852" w:type="dxa"/>
            <w:gridSpan w:val="6"/>
          </w:tcPr>
          <w:p w14:paraId="044B1CE0" w14:textId="2A143704" w:rsidR="00E433EA" w:rsidRPr="0043079A" w:rsidRDefault="00ED4934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ahasiswa mampu </w:t>
            </w:r>
            <w:r w:rsidR="00E35280">
              <w:rPr>
                <w:rFonts w:asciiTheme="majorHAnsi" w:hAnsiTheme="majorHAnsi"/>
                <w:sz w:val="20"/>
                <w:szCs w:val="20"/>
              </w:rPr>
              <w:t>menjelaskan dan menganalisis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 perkembangan </w:t>
            </w:r>
            <w:proofErr w:type="spellStart"/>
            <w:r w:rsidR="00136092"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 w:rsidR="00136092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waris di</w:t>
            </w:r>
            <w:r w:rsidR="00136092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Indonesi</w:t>
            </w:r>
            <w:r w:rsidR="0043079A">
              <w:rPr>
                <w:rFonts w:asciiTheme="majorHAnsi" w:hAnsiTheme="majorHAnsi"/>
                <w:sz w:val="20"/>
                <w:szCs w:val="20"/>
                <w:lang w:val="en-US"/>
              </w:rPr>
              <w:t>a dan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di negara muslim</w:t>
            </w:r>
          </w:p>
        </w:tc>
      </w:tr>
      <w:tr w:rsidR="00E433EA" w:rsidRPr="00DF1B2B" w14:paraId="277B4C00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12768D51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6918075C" w14:textId="77777777" w:rsidR="00E433EA" w:rsidRPr="00DF1B2B" w:rsidRDefault="00E433EA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1</w:t>
            </w:r>
          </w:p>
        </w:tc>
        <w:tc>
          <w:tcPr>
            <w:tcW w:w="9852" w:type="dxa"/>
            <w:gridSpan w:val="6"/>
          </w:tcPr>
          <w:p w14:paraId="34EDE629" w14:textId="77777777" w:rsidR="00E433EA" w:rsidRPr="00DF1B2B" w:rsidRDefault="00ED4934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Sikap (S)</w:t>
            </w:r>
          </w:p>
          <w:p w14:paraId="3D04A0E1" w14:textId="6BA6FA83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siwa memiliki ketakwaan kepada Tuhan Yang Maha esa dan menunjukan nilai-nilai religius, dengan mampu menyelesaikan problematik dalam waris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dengan menggunakan dasar </w:t>
            </w:r>
            <w:r w:rsidR="008E123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Sistem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I</w:t>
            </w: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slam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adat dan perdata</w:t>
            </w:r>
          </w:p>
          <w:p w14:paraId="3E3A4475" w14:textId="77777777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lastRenderedPageBreak/>
              <w:t>Mahasiswa mampu berkontribusi dalam kehidupan bermasyarakat dengan ikut serta dalam memberikan jawaban dan arahan kepada masyarakat dalam problem pembagian waris.</w:t>
            </w:r>
          </w:p>
          <w:p w14:paraId="62746CB5" w14:textId="57C6B454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siswa menunjukan sikap toleransi terhadap keragamaan </w:t>
            </w:r>
            <w:r w:rsidR="007332B7"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odel dan budaya dalam pembagian waris di Indonesia.</w:t>
            </w:r>
          </w:p>
        </w:tc>
      </w:tr>
      <w:tr w:rsidR="00E433EA" w:rsidRPr="00DF1B2B" w14:paraId="6B56C31E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401F5339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0CC88688" w14:textId="77777777" w:rsidR="00E433EA" w:rsidRPr="00DF1B2B" w:rsidRDefault="00E433EA" w:rsidP="00290540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</w:t>
            </w:r>
            <w:r w:rsidR="00290540"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9852" w:type="dxa"/>
            <w:gridSpan w:val="6"/>
          </w:tcPr>
          <w:p w14:paraId="17499FAD" w14:textId="195121CA" w:rsidR="00E433EA" w:rsidRPr="00DF1B2B" w:rsidRDefault="007332B7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Pengetahuan (P)</w:t>
            </w:r>
          </w:p>
          <w:p w14:paraId="51E2C636" w14:textId="77777777" w:rsidR="007332B7" w:rsidRPr="00DF1B2B" w:rsidRDefault="007332B7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siswa mampu memahami dan menghafal ayat-ayat waris dan bagian-bagian dalam waris.</w:t>
            </w:r>
          </w:p>
          <w:p w14:paraId="5EB9410F" w14:textId="2EF294A1" w:rsidR="007332B7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iswa mampu menyampaikan gagasan dan jawaban dalam masalah waris di </w:t>
            </w:r>
            <w:r w:rsidR="00640433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Indonesia</w:t>
            </w:r>
          </w:p>
          <w:p w14:paraId="1D8E38BD" w14:textId="77777777" w:rsidR="00204A20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menguasai dan mengetahui perbedaan-perbedaan dalam perhitungan waris.</w:t>
            </w:r>
          </w:p>
          <w:p w14:paraId="03DDB433" w14:textId="2F9C3FD1" w:rsidR="00204A20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meguasai teori-teori dalam fikih mawaris</w:t>
            </w:r>
          </w:p>
        </w:tc>
      </w:tr>
      <w:tr w:rsidR="00290540" w:rsidRPr="00DF1B2B" w14:paraId="24616855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7A8857BF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5B9B3258" w14:textId="77777777" w:rsidR="00290540" w:rsidRPr="00DF1B2B" w:rsidRDefault="00290540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3</w:t>
            </w:r>
          </w:p>
        </w:tc>
        <w:tc>
          <w:tcPr>
            <w:tcW w:w="9852" w:type="dxa"/>
            <w:gridSpan w:val="6"/>
          </w:tcPr>
          <w:p w14:paraId="217F1832" w14:textId="278CFE1E" w:rsidR="00290540" w:rsidRPr="00DF1B2B" w:rsidRDefault="00204A20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Keterampilan Umum (KU)</w:t>
            </w:r>
          </w:p>
          <w:p w14:paraId="0E9F4BBB" w14:textId="4F8A947F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erap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mikir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og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ri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at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,</w:t>
            </w:r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novatif</w:t>
            </w:r>
            <w:proofErr w:type="spellEnd"/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tek</w:t>
            </w:r>
            <w:proofErr w:type="spellEnd"/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ris</w:t>
            </w:r>
            <w:r w:rsidR="00A51788">
              <w:rPr>
                <w:rFonts w:asciiTheme="majorHAnsi" w:hAnsiTheme="majorHAnsi" w:cs="Times New Roman"/>
                <w:sz w:val="20"/>
                <w:szCs w:val="20"/>
              </w:rPr>
              <w:t xml:space="preserve"> di Indonesia</w:t>
            </w:r>
          </w:p>
          <w:p w14:paraId="76F7F28F" w14:textId="77777777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inerj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ndir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mutu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ruku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  <w:p w14:paraId="389C0366" w14:textId="3D99990D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kaj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mplik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mbangan</w:t>
            </w:r>
            <w:proofErr w:type="spellEnd"/>
            <w:r w:rsidR="00640433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</w:t>
            </w:r>
            <w:proofErr w:type="spellStart"/>
            <w:r w:rsidR="00640433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implementa</w:t>
            </w:r>
            <w:proofErr w:type="spellEnd"/>
            <w:r w:rsidR="00640433">
              <w:rPr>
                <w:rFonts w:asciiTheme="majorHAnsi" w:hAnsiTheme="majorHAnsi" w:cs="Times New Roman"/>
                <w:sz w:val="20"/>
                <w:szCs w:val="20"/>
              </w:rPr>
              <w:t xml:space="preserve">si 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ris</w:t>
            </w:r>
          </w:p>
          <w:p w14:paraId="543B2703" w14:textId="202DA95B" w:rsidR="004B2118" w:rsidRPr="00DF1B2B" w:rsidRDefault="004B2118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yusu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eskrip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aintif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asi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ji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ntu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skripsi ata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por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tugas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khir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em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  <w:p w14:paraId="6BE752D3" w14:textId="337B29A7" w:rsidR="004B2118" w:rsidRPr="00DF1B2B" w:rsidRDefault="004B2118" w:rsidP="00A5178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ma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ambi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ep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tek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eyelesa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alah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idang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</w:tc>
      </w:tr>
      <w:tr w:rsidR="00290540" w:rsidRPr="00DF1B2B" w14:paraId="678522E8" w14:textId="77777777" w:rsidTr="00F8466F">
        <w:trPr>
          <w:trHeight w:val="251"/>
          <w:jc w:val="center"/>
        </w:trPr>
        <w:tc>
          <w:tcPr>
            <w:tcW w:w="3085" w:type="dxa"/>
            <w:gridSpan w:val="2"/>
            <w:vMerge/>
          </w:tcPr>
          <w:p w14:paraId="47EC4C23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4F31AA96" w14:textId="65F0B153" w:rsidR="00290540" w:rsidRPr="00DF1B2B" w:rsidRDefault="004B2118" w:rsidP="00F846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CPL-4</w:t>
            </w:r>
          </w:p>
        </w:tc>
        <w:tc>
          <w:tcPr>
            <w:tcW w:w="9852" w:type="dxa"/>
            <w:gridSpan w:val="6"/>
          </w:tcPr>
          <w:p w14:paraId="225F4B41" w14:textId="62793E40" w:rsidR="00290540" w:rsidRPr="00DF1B2B" w:rsidRDefault="004B2118" w:rsidP="004248B0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husu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(KK)</w:t>
            </w:r>
          </w:p>
          <w:p w14:paraId="305898BC" w14:textId="1E918F6B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rumus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osi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car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umu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onte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</w:t>
            </w:r>
          </w:p>
          <w:p w14:paraId="51E84421" w14:textId="3FEAAD28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analisis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utus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adil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komunikasika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ada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syarakat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mbagi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irs</w:t>
            </w:r>
            <w:proofErr w:type="spellEnd"/>
          </w:p>
          <w:p w14:paraId="1C2B449C" w14:textId="62908102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beri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advokas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antu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E123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istem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m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hal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</w:t>
            </w:r>
          </w:p>
          <w:p w14:paraId="3F6A2E75" w14:textId="4B8A660A" w:rsidR="004B2118" w:rsidRPr="00A51788" w:rsidRDefault="00A51788" w:rsidP="00A5178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y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>elesai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n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e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mbagian</w:t>
            </w:r>
            <w:r w:rsidR="004B2118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</w:tc>
      </w:tr>
      <w:tr w:rsidR="00290540" w:rsidRPr="00DF1B2B" w14:paraId="585BA20F" w14:textId="77777777" w:rsidTr="0076637C">
        <w:trPr>
          <w:jc w:val="center"/>
        </w:trPr>
        <w:tc>
          <w:tcPr>
            <w:tcW w:w="3085" w:type="dxa"/>
            <w:gridSpan w:val="2"/>
          </w:tcPr>
          <w:p w14:paraId="79990767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Deskripsi Singkat MK</w:t>
            </w:r>
          </w:p>
        </w:tc>
        <w:tc>
          <w:tcPr>
            <w:tcW w:w="10631" w:type="dxa"/>
            <w:gridSpan w:val="7"/>
          </w:tcPr>
          <w:p w14:paraId="7EBDF48C" w14:textId="0F6FAC20" w:rsidR="00290540" w:rsidRPr="003032A8" w:rsidRDefault="003032A8" w:rsidP="005E0086">
            <w:pPr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3032A8">
              <w:rPr>
                <w:rFonts w:asciiTheme="majorHAnsi" w:hAnsiTheme="majorHAnsi"/>
                <w:sz w:val="20"/>
                <w:szCs w:val="20"/>
              </w:rPr>
              <w:t>Matakulia</w:t>
            </w:r>
            <w:r w:rsidR="004A5AC4">
              <w:rPr>
                <w:rFonts w:asciiTheme="majorHAnsi" w:hAnsiTheme="majorHAnsi"/>
                <w:sz w:val="20"/>
                <w:szCs w:val="20"/>
              </w:rPr>
              <w:t>h ini berisi tentang  perkemban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gan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waris di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Indonesia yang mencakup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Islam, 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Adat,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               perdata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dan putusan pengadilan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serta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waris di negara muslim</w:t>
            </w:r>
          </w:p>
        </w:tc>
      </w:tr>
      <w:tr w:rsidR="00290540" w:rsidRPr="00DF1B2B" w14:paraId="709EC8E9" w14:textId="77777777" w:rsidTr="0076637C">
        <w:trPr>
          <w:jc w:val="center"/>
        </w:trPr>
        <w:tc>
          <w:tcPr>
            <w:tcW w:w="3085" w:type="dxa"/>
            <w:gridSpan w:val="2"/>
          </w:tcPr>
          <w:p w14:paraId="4E64F563" w14:textId="77777777" w:rsidR="00290540" w:rsidRPr="003032A8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3032A8">
              <w:rPr>
                <w:rFonts w:asciiTheme="majorHAnsi" w:hAnsiTheme="majorHAnsi" w:cs="Times New Roman"/>
                <w:sz w:val="20"/>
                <w:szCs w:val="20"/>
              </w:rPr>
              <w:t>Materi Pembelajaran/ Pokok Bahasan</w:t>
            </w:r>
          </w:p>
        </w:tc>
        <w:tc>
          <w:tcPr>
            <w:tcW w:w="10631" w:type="dxa"/>
            <w:gridSpan w:val="7"/>
          </w:tcPr>
          <w:p w14:paraId="1B811560" w14:textId="2C32B556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proofErr w:type="spellEnd"/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6E963B22" w14:textId="44264241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proofErr w:type="spellEnd"/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7EBFFDBE" w14:textId="3C63F0F0" w:rsidR="00E35280" w:rsidRDefault="008E123B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proofErr w:type="spellEnd"/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24E590CA" w14:textId="50F0B04F" w:rsidR="00E35280" w:rsidRDefault="00356693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Sistem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Kewarisan di negara Muslim </w:t>
            </w:r>
          </w:p>
          <w:p w14:paraId="3F825AB8" w14:textId="77777777" w:rsidR="00356693" w:rsidRPr="000D16A6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Hazairin</w:t>
            </w:r>
            <w:proofErr w:type="spellEnd"/>
          </w:p>
          <w:p w14:paraId="1FBA0C9B" w14:textId="57547537" w:rsidR="00356693" w:rsidRPr="00356693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unawir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Syadzali</w:t>
            </w:r>
            <w:proofErr w:type="spellEnd"/>
          </w:p>
          <w:p w14:paraId="41D3E74E" w14:textId="09778AD9" w:rsidR="00E35280" w:rsidRDefault="00A51788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Komparasi kewarisan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  <w:p w14:paraId="44418E87" w14:textId="4CD62098" w:rsidR="00E35280" w:rsidRDefault="00E35280" w:rsidP="008E123B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A51788">
              <w:rPr>
                <w:rFonts w:asciiTheme="majorHAnsi" w:hAnsiTheme="majorHAnsi"/>
                <w:sz w:val="20"/>
                <w:szCs w:val="20"/>
              </w:rPr>
              <w:t xml:space="preserve">Kontribusi budaya lokal pada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A51788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9A05432" w14:textId="673071BA" w:rsidR="00E35280" w:rsidRPr="00E11561" w:rsidRDefault="00356693" w:rsidP="00356693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35280">
              <w:rPr>
                <w:sz w:val="20"/>
                <w:szCs w:val="20"/>
              </w:rPr>
              <w:t>Fatwa MUI tentang Waris</w:t>
            </w:r>
          </w:p>
          <w:p w14:paraId="0D708310" w14:textId="67A760BC" w:rsidR="00E11561" w:rsidRPr="00E11561" w:rsidRDefault="00E11561" w:rsidP="00E11561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11561">
              <w:rPr>
                <w:rFonts w:asciiTheme="majorHAnsi" w:hAnsiTheme="majorHAnsi"/>
                <w:sz w:val="20"/>
                <w:szCs w:val="20"/>
              </w:rPr>
              <w:t>Waris anak angkat dan anak luar kawin  di Indonesia</w:t>
            </w:r>
          </w:p>
          <w:p w14:paraId="28CD721B" w14:textId="04CC1F7E" w:rsidR="00E35280" w:rsidRDefault="000D16A6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Analisis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="00E35280"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  <w:p w14:paraId="58D59BB6" w14:textId="72C05491" w:rsidR="00E35280" w:rsidRDefault="00A51788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nalisis Putusan  PTA tentang</w:t>
            </w:r>
            <w:r w:rsidR="00E35280" w:rsidRPr="00A51788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1226ABF0" w14:textId="354F4449" w:rsidR="00356693" w:rsidRPr="00E11561" w:rsidRDefault="00A51788" w:rsidP="00E11561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nalisis Putusan  PA tentang</w:t>
            </w:r>
            <w:r w:rsidR="00E35280" w:rsidRPr="00A51788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</w:tr>
      <w:tr w:rsidR="00290540" w:rsidRPr="00DF1B2B" w14:paraId="24F6D9E5" w14:textId="77777777" w:rsidTr="0076637C">
        <w:trPr>
          <w:jc w:val="center"/>
        </w:trPr>
        <w:tc>
          <w:tcPr>
            <w:tcW w:w="3085" w:type="dxa"/>
            <w:gridSpan w:val="2"/>
          </w:tcPr>
          <w:p w14:paraId="168E91BA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lastRenderedPageBreak/>
              <w:t>Pustaka</w:t>
            </w:r>
          </w:p>
        </w:tc>
        <w:tc>
          <w:tcPr>
            <w:tcW w:w="10631" w:type="dxa"/>
            <w:gridSpan w:val="7"/>
          </w:tcPr>
          <w:p w14:paraId="7068D56F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Sayid Sabiq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Fiqh Sunnah </w:t>
            </w:r>
          </w:p>
          <w:p w14:paraId="00D106A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  <w:lang w:val="sv-SE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Al-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Alamah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F1B2B">
              <w:rPr>
                <w:rFonts w:asciiTheme="majorHAnsi" w:hAnsiTheme="majorHAnsi"/>
                <w:sz w:val="20"/>
                <w:szCs w:val="20"/>
              </w:rPr>
              <w:t>Muhammad,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Fiqh</w:t>
            </w:r>
            <w:proofErr w:type="spellEnd"/>
            <w:proofErr w:type="gramEnd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Empat</w:t>
            </w:r>
            <w:proofErr w:type="spellEnd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Mazhab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Hasyimi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Perss</w:t>
            </w:r>
            <w:proofErr w:type="spellEnd"/>
          </w:p>
          <w:p w14:paraId="6DF9DE5B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i/>
                <w:iCs/>
                <w:sz w:val="20"/>
                <w:szCs w:val="20"/>
                <w:lang w:val="sv-SE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val="sv-SE"/>
              </w:rPr>
              <w:t xml:space="preserve">Ibnu Rusyd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  <w:lang w:val="sv-SE"/>
              </w:rPr>
              <w:t>Bidayatul Mujtahid Wa Nihayatul Muqtashid</w:t>
            </w:r>
          </w:p>
          <w:p w14:paraId="25D43C27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Fiqh Lima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Mazhab</w:t>
            </w:r>
            <w:proofErr w:type="spellEnd"/>
          </w:p>
          <w:p w14:paraId="5A14632E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Wahbah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Zuhaili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Fiqhul</w:t>
            </w:r>
            <w:proofErr w:type="spellEnd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Islam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Wa-Adillatuhu</w:t>
            </w:r>
            <w:proofErr w:type="spellEnd"/>
          </w:p>
          <w:p w14:paraId="5B2DD2B2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Imam </w:t>
            </w:r>
            <w:proofErr w:type="spellStart"/>
            <w:proofErr w:type="gramStart"/>
            <w:r w:rsidRPr="00DF1B2B">
              <w:rPr>
                <w:rFonts w:asciiTheme="majorHAnsi" w:hAnsiTheme="majorHAnsi"/>
                <w:sz w:val="20"/>
                <w:szCs w:val="20"/>
              </w:rPr>
              <w:t>Taqiyuddin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Kifayatul</w:t>
            </w:r>
            <w:proofErr w:type="spellEnd"/>
            <w:proofErr w:type="gramEnd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Ahyar</w:t>
            </w:r>
            <w:proofErr w:type="spellEnd"/>
          </w:p>
          <w:p w14:paraId="07F8E197" w14:textId="170BA053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Suparman Usman dan </w:t>
            </w:r>
            <w:proofErr w:type="gramStart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Yusuf 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Somawinata</w:t>
            </w:r>
            <w:proofErr w:type="spellEnd"/>
            <w:proofErr w:type="gram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Figh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Mawaris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71F3190C" w14:textId="3F2BC175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Amin Husein Nasution,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</w:t>
            </w:r>
          </w:p>
          <w:p w14:paraId="1614CE3C" w14:textId="5D9583FE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Moh.Anwar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Faraidl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dalam Islam</w:t>
            </w:r>
          </w:p>
          <w:p w14:paraId="3738846D" w14:textId="26FF0956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. Amin Suma,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Keadilan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Islam</w:t>
            </w:r>
          </w:p>
          <w:p w14:paraId="0E3D1F05" w14:textId="5F9AC801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M. Ali Ash-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Shabuni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Dalam Islam</w:t>
            </w:r>
          </w:p>
          <w:p w14:paraId="59DBB8F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M. Ali Ash-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Shabuni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Pembagian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Waris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Menurut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Islamm</w:t>
            </w:r>
            <w:proofErr w:type="spellEnd"/>
          </w:p>
          <w:p w14:paraId="5D54A843" w14:textId="6D72283D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Amir </w:t>
            </w:r>
            <w:proofErr w:type="spellStart"/>
            <w:r w:rsidRPr="00DF1B2B">
              <w:rPr>
                <w:rFonts w:asciiTheme="majorHAnsi" w:hAnsiTheme="majorHAnsi"/>
                <w:sz w:val="20"/>
                <w:szCs w:val="20"/>
              </w:rPr>
              <w:t>Syarifuddin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proofErr w:type="spellEnd"/>
            <w:r w:rsidRPr="00DF1B2B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76794271" w14:textId="6CBB359D" w:rsidR="00290540" w:rsidRPr="00DF1B2B" w:rsidRDefault="00290540" w:rsidP="00EC229F">
            <w:pPr>
              <w:rPr>
                <w:rFonts w:asciiTheme="majorHAnsi" w:hAnsiTheme="majorHAnsi" w:cs="TimesNewRoman,Italic"/>
                <w:iCs/>
                <w:color w:val="000000"/>
                <w:sz w:val="20"/>
                <w:szCs w:val="20"/>
              </w:rPr>
            </w:pPr>
          </w:p>
        </w:tc>
      </w:tr>
      <w:tr w:rsidR="00290540" w:rsidRPr="00DF1B2B" w14:paraId="7A3E2C15" w14:textId="77777777" w:rsidTr="00ED4934">
        <w:trPr>
          <w:trHeight w:val="615"/>
          <w:jc w:val="center"/>
        </w:trPr>
        <w:tc>
          <w:tcPr>
            <w:tcW w:w="3085" w:type="dxa"/>
            <w:gridSpan w:val="2"/>
          </w:tcPr>
          <w:p w14:paraId="2D11EEF3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Media Pembelajaran</w:t>
            </w:r>
          </w:p>
        </w:tc>
        <w:tc>
          <w:tcPr>
            <w:tcW w:w="10631" w:type="dxa"/>
            <w:gridSpan w:val="7"/>
          </w:tcPr>
          <w:p w14:paraId="2408A211" w14:textId="1370BFAB" w:rsidR="00290540" w:rsidRPr="00DF1B2B" w:rsidRDefault="009049A4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Zoom meeting, group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hatsap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, google classroom,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rt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media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kuliah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lainny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ebagaima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pat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gunak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engan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efektif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la</w:t>
            </w:r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 </w:t>
            </w:r>
            <w:proofErr w:type="spellStart"/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iskusi</w:t>
            </w:r>
            <w:proofErr w:type="spellEnd"/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yampaian</w:t>
            </w:r>
            <w:proofErr w:type="spellEnd"/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opik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rkuliahan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ring pada masa </w:t>
            </w:r>
            <w:proofErr w:type="spellStart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andemi</w:t>
            </w:r>
            <w:proofErr w:type="spellEnd"/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.</w:t>
            </w:r>
          </w:p>
        </w:tc>
      </w:tr>
      <w:tr w:rsidR="00CC177B" w:rsidRPr="00DF1B2B" w14:paraId="616845BE" w14:textId="77777777" w:rsidTr="0076637C">
        <w:trPr>
          <w:jc w:val="center"/>
        </w:trPr>
        <w:tc>
          <w:tcPr>
            <w:tcW w:w="3085" w:type="dxa"/>
            <w:gridSpan w:val="2"/>
          </w:tcPr>
          <w:p w14:paraId="3E2E0D87" w14:textId="77777777" w:rsidR="00CC177B" w:rsidRPr="00DF1B2B" w:rsidRDefault="00CC177B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Dosen/ Team Teaching</w:t>
            </w:r>
          </w:p>
        </w:tc>
        <w:tc>
          <w:tcPr>
            <w:tcW w:w="10631" w:type="dxa"/>
            <w:gridSpan w:val="7"/>
          </w:tcPr>
          <w:p w14:paraId="07C9BD1A" w14:textId="0F8744B6" w:rsidR="00CC177B" w:rsidRPr="00DF1B2B" w:rsidRDefault="009049A4" w:rsidP="007332B7">
            <w:pPr>
              <w:rPr>
                <w:rFonts w:asciiTheme="majorHAnsi" w:hAnsiTheme="majorHAnsi"/>
                <w:noProof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/>
                <w:noProof/>
                <w:sz w:val="20"/>
                <w:szCs w:val="20"/>
                <w:lang w:val="en-US"/>
              </w:rPr>
              <w:t>Dr. Yusmita, M.Ag</w:t>
            </w:r>
          </w:p>
        </w:tc>
      </w:tr>
      <w:tr w:rsidR="00CC177B" w:rsidRPr="00DF1B2B" w14:paraId="3E6EDF8D" w14:textId="77777777" w:rsidTr="0076637C">
        <w:trPr>
          <w:jc w:val="center"/>
        </w:trPr>
        <w:tc>
          <w:tcPr>
            <w:tcW w:w="3085" w:type="dxa"/>
            <w:gridSpan w:val="2"/>
          </w:tcPr>
          <w:p w14:paraId="784865CF" w14:textId="77777777" w:rsidR="00CC177B" w:rsidRPr="00DF1B2B" w:rsidRDefault="00CC177B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 xml:space="preserve">Mata kuliah Syarat </w:t>
            </w:r>
          </w:p>
        </w:tc>
        <w:tc>
          <w:tcPr>
            <w:tcW w:w="10631" w:type="dxa"/>
            <w:gridSpan w:val="7"/>
          </w:tcPr>
          <w:p w14:paraId="0C76A399" w14:textId="1C68D145" w:rsidR="00CC177B" w:rsidRPr="00C92245" w:rsidRDefault="00CC177B" w:rsidP="00C92245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</w:tr>
    </w:tbl>
    <w:p w14:paraId="3E82FC30" w14:textId="77777777" w:rsidR="00A93FF6" w:rsidRPr="00DF1B2B" w:rsidRDefault="00A93FF6" w:rsidP="00DC1DB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0"/>
          <w:szCs w:val="20"/>
        </w:rPr>
      </w:pPr>
    </w:p>
    <w:tbl>
      <w:tblPr>
        <w:tblStyle w:val="TableGrid"/>
        <w:tblW w:w="13318" w:type="dxa"/>
        <w:tblInd w:w="108" w:type="dxa"/>
        <w:tblLook w:val="04A0" w:firstRow="1" w:lastRow="0" w:firstColumn="1" w:lastColumn="0" w:noHBand="0" w:noVBand="1"/>
      </w:tblPr>
      <w:tblGrid>
        <w:gridCol w:w="1009"/>
        <w:gridCol w:w="2131"/>
        <w:gridCol w:w="2903"/>
        <w:gridCol w:w="1765"/>
        <w:gridCol w:w="1819"/>
        <w:gridCol w:w="2208"/>
        <w:gridCol w:w="1483"/>
      </w:tblGrid>
      <w:tr w:rsidR="00570FFE" w:rsidRPr="00B65360" w14:paraId="005B716C" w14:textId="77777777" w:rsidTr="00B33D99">
        <w:tc>
          <w:tcPr>
            <w:tcW w:w="1009" w:type="dxa"/>
            <w:shd w:val="clear" w:color="auto" w:fill="C6D9F1" w:themeFill="text2" w:themeFillTint="33"/>
            <w:vAlign w:val="center"/>
          </w:tcPr>
          <w:p w14:paraId="4211A0B8" w14:textId="77777777" w:rsidR="0093149C" w:rsidRPr="00B65360" w:rsidRDefault="005805BE" w:rsidP="005805BE">
            <w:pPr>
              <w:ind w:left="-90"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</w:rPr>
              <w:t>Minggu</w:t>
            </w:r>
          </w:p>
          <w:p w14:paraId="394F802C" w14:textId="77777777" w:rsidR="005805BE" w:rsidRPr="00B65360" w:rsidRDefault="005805BE" w:rsidP="005805BE">
            <w:pPr>
              <w:ind w:left="-90"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Ke-</w:t>
            </w:r>
          </w:p>
        </w:tc>
        <w:tc>
          <w:tcPr>
            <w:tcW w:w="2131" w:type="dxa"/>
            <w:shd w:val="clear" w:color="auto" w:fill="C6D9F1" w:themeFill="text2" w:themeFillTint="33"/>
          </w:tcPr>
          <w:p w14:paraId="39F4DCD8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</w:pPr>
            <w:r w:rsidRPr="00B65360"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  <w:t>Sub-CPMK</w:t>
            </w:r>
          </w:p>
          <w:p w14:paraId="01C9218A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  <w:t>(Kemampuan akhir tiap tahapan belajar)</w:t>
            </w:r>
          </w:p>
        </w:tc>
        <w:tc>
          <w:tcPr>
            <w:tcW w:w="2903" w:type="dxa"/>
            <w:shd w:val="clear" w:color="auto" w:fill="C6D9F1" w:themeFill="text2" w:themeFillTint="33"/>
          </w:tcPr>
          <w:p w14:paraId="1C186129" w14:textId="77777777" w:rsidR="0093149C" w:rsidRPr="00B65360" w:rsidRDefault="0093149C" w:rsidP="005805BE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</w:pPr>
          </w:p>
          <w:p w14:paraId="6E5413F2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Indikator</w:t>
            </w:r>
          </w:p>
        </w:tc>
        <w:tc>
          <w:tcPr>
            <w:tcW w:w="1765" w:type="dxa"/>
            <w:shd w:val="clear" w:color="auto" w:fill="C6D9F1" w:themeFill="text2" w:themeFillTint="33"/>
            <w:vAlign w:val="center"/>
          </w:tcPr>
          <w:p w14:paraId="2A8E28A5" w14:textId="77777777" w:rsidR="005805BE" w:rsidRPr="00B65360" w:rsidRDefault="005805BE" w:rsidP="007332B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Kriteria &amp; Bentuk Penilaian</w:t>
            </w:r>
          </w:p>
        </w:tc>
        <w:tc>
          <w:tcPr>
            <w:tcW w:w="1819" w:type="dxa"/>
            <w:shd w:val="clear" w:color="auto" w:fill="C6D9F1" w:themeFill="text2" w:themeFillTint="33"/>
            <w:vAlign w:val="center"/>
          </w:tcPr>
          <w:p w14:paraId="2ABA13FD" w14:textId="77777777" w:rsidR="005805BE" w:rsidRPr="00B65360" w:rsidRDefault="0093149C" w:rsidP="007332B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 xml:space="preserve">Bentuk dan </w:t>
            </w:r>
            <w:r w:rsidR="005805BE" w:rsidRPr="00B65360">
              <w:rPr>
                <w:rFonts w:asciiTheme="majorHAnsi" w:hAnsiTheme="majorHAnsi"/>
                <w:b/>
                <w:sz w:val="20"/>
                <w:szCs w:val="20"/>
              </w:rPr>
              <w:t>Metode Pembelajaran [Estimasi Waktu]</w:t>
            </w:r>
          </w:p>
        </w:tc>
        <w:tc>
          <w:tcPr>
            <w:tcW w:w="2208" w:type="dxa"/>
            <w:shd w:val="clear" w:color="auto" w:fill="C6D9F1" w:themeFill="text2" w:themeFillTint="33"/>
          </w:tcPr>
          <w:p w14:paraId="3F9DA6C7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Materi Pembelajaran</w:t>
            </w:r>
          </w:p>
        </w:tc>
        <w:tc>
          <w:tcPr>
            <w:tcW w:w="1483" w:type="dxa"/>
            <w:shd w:val="clear" w:color="auto" w:fill="C6D9F1" w:themeFill="text2" w:themeFillTint="33"/>
            <w:vAlign w:val="center"/>
          </w:tcPr>
          <w:p w14:paraId="1E140047" w14:textId="77777777" w:rsidR="005805BE" w:rsidRPr="00B65360" w:rsidRDefault="005805BE" w:rsidP="009F07E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Bobot Penilaian (%)</w:t>
            </w:r>
          </w:p>
        </w:tc>
      </w:tr>
      <w:tr w:rsidR="00B65360" w:rsidRPr="00B65360" w14:paraId="6E73544C" w14:textId="77777777" w:rsidTr="00B33D99">
        <w:tc>
          <w:tcPr>
            <w:tcW w:w="1009" w:type="dxa"/>
          </w:tcPr>
          <w:p w14:paraId="4F1AF69A" w14:textId="7C732D0F" w:rsidR="00B65360" w:rsidRPr="00B65360" w:rsidRDefault="00B65360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5D8E482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antar kuliah dan pengenalan materi</w:t>
            </w:r>
          </w:p>
          <w:p w14:paraId="079DB0D2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F179736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8735EE4" w14:textId="479520C9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903" w:type="dxa"/>
            <w:vAlign w:val="center"/>
          </w:tcPr>
          <w:p w14:paraId="3F20DA7E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antar kuliah dan pengenalan materi</w:t>
            </w:r>
          </w:p>
          <w:p w14:paraId="2158C6A9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202C6D2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D0C3D19" w14:textId="65CA03DB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3990D3FB" w14:textId="12E24086" w:rsidR="00B65360" w:rsidRPr="00B65360" w:rsidRDefault="00B65360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hadiran, responsifitas</w:t>
            </w:r>
          </w:p>
        </w:tc>
        <w:tc>
          <w:tcPr>
            <w:tcW w:w="1819" w:type="dxa"/>
          </w:tcPr>
          <w:p w14:paraId="408E0984" w14:textId="77777777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3C99A51" w14:textId="77777777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066E1D9" w14:textId="24261D90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6548E192" w14:textId="0E0EF2C1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04210D3E" w14:textId="1CBA17E2" w:rsidR="00B65360" w:rsidRPr="00B65360" w:rsidRDefault="00B65360" w:rsidP="00B65360">
            <w:pPr>
              <w:pStyle w:val="ListParagraph"/>
              <w:ind w:left="176"/>
              <w:jc w:val="both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294CE404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Kontrak kuliah dan penyampaian silabus</w:t>
            </w:r>
          </w:p>
          <w:p w14:paraId="38C61C31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7D73255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05BAD3" w14:textId="233448BD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0DDCE614" w14:textId="14B7F3AA" w:rsidR="00B65360" w:rsidRPr="005E0086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3 </w:t>
            </w:r>
            <w:r w:rsidR="005E0086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77E0F4D9" w14:textId="77777777" w:rsidTr="00B33D99">
        <w:tc>
          <w:tcPr>
            <w:tcW w:w="1009" w:type="dxa"/>
          </w:tcPr>
          <w:p w14:paraId="5975DFF1" w14:textId="74B9EE53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A1D15F7" w14:textId="4690C106" w:rsidR="005E0086" w:rsidRPr="00B65360" w:rsidRDefault="005E0086" w:rsidP="00B65360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</w:tc>
        <w:tc>
          <w:tcPr>
            <w:tcW w:w="2903" w:type="dxa"/>
            <w:vAlign w:val="center"/>
          </w:tcPr>
          <w:p w14:paraId="5F7BFDC0" w14:textId="3BFC19A8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Mampu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6C9733AC" w14:textId="3F00228B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F17973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8E07068" w14:textId="7FA632A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0AF6F94A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3FC630C0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14902D1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5453128" w14:textId="58FDCB9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8C8F0AD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FC610B0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7C7B02E1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62A74D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4A7B8A2C" w14:textId="7EA7DB90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355BC73B" w14:textId="7A91F3D4" w:rsidR="005E0086" w:rsidRDefault="008E123B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Islam</w:t>
            </w:r>
          </w:p>
          <w:p w14:paraId="4BA02AEF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2E0C0251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00708E22" w14:textId="5A9C022B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483" w:type="dxa"/>
          </w:tcPr>
          <w:p w14:paraId="79096126" w14:textId="040FA6B3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2AA1D52F" w14:textId="77777777" w:rsidTr="00B33D99">
        <w:tc>
          <w:tcPr>
            <w:tcW w:w="1009" w:type="dxa"/>
          </w:tcPr>
          <w:p w14:paraId="6DD9B29E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53A650DB" w14:textId="243209C6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lastRenderedPageBreak/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</w:tc>
        <w:tc>
          <w:tcPr>
            <w:tcW w:w="2903" w:type="dxa"/>
            <w:vAlign w:val="center"/>
          </w:tcPr>
          <w:p w14:paraId="341F3F92" w14:textId="572FB3F3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lastRenderedPageBreak/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1A09B9BA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889DB5B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E78CC55" w14:textId="0226E0C7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B792F03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lastRenderedPageBreak/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130D4BED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002681AB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lastRenderedPageBreak/>
              <w:t xml:space="preserve">Bentuk non-tes </w:t>
            </w:r>
          </w:p>
          <w:p w14:paraId="6B43AC7F" w14:textId="604923E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7D5D19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lastRenderedPageBreak/>
              <w:t>Ceramah</w:t>
            </w:r>
          </w:p>
          <w:p w14:paraId="00D5C927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4927AF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28520F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1E3D7941" w14:textId="5CAF2A49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lastRenderedPageBreak/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26C9951E" w14:textId="0904DD65" w:rsidR="005E0086" w:rsidRDefault="008E123B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lastRenderedPageBreak/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Adat</w:t>
            </w:r>
          </w:p>
          <w:p w14:paraId="71B3E889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1C55EA49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38FE1021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3761627E" w14:textId="2709AB51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E0C583D" w14:textId="05B11D0F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359713C9" w14:textId="77777777" w:rsidTr="00B33D99">
        <w:tc>
          <w:tcPr>
            <w:tcW w:w="1009" w:type="dxa"/>
          </w:tcPr>
          <w:p w14:paraId="2EFF75F6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95D38E2" w14:textId="26B4B1DC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</w:tc>
        <w:tc>
          <w:tcPr>
            <w:tcW w:w="2903" w:type="dxa"/>
            <w:vAlign w:val="center"/>
          </w:tcPr>
          <w:p w14:paraId="18B8FE83" w14:textId="2177EF7B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tentang </w:t>
            </w:r>
            <w:r w:rsidR="008E123B"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41EF6450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02D3851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85C0544" w14:textId="17E8270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70F4651C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AD7D0DD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474AB7D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D42C4A6" w14:textId="3AE3C855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4A9CA85F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6F4250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0F3D08DC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3389A3E2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357F0CAE" w14:textId="6C6F671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5263EFFA" w14:textId="38CF6EC6" w:rsidR="005E0086" w:rsidRDefault="008E123B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 xml:space="preserve"> Kewarisan Perdata</w:t>
            </w:r>
          </w:p>
          <w:p w14:paraId="3DE07470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2FCD71DE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6162E86" w14:textId="66DFB91D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7C03B72C" w14:textId="52945502" w:rsidR="005E0086" w:rsidRPr="00B65360" w:rsidRDefault="004702F8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5E0086" w:rsidRPr="00B65360" w14:paraId="6E0464FC" w14:textId="77777777" w:rsidTr="00B33D99">
        <w:tc>
          <w:tcPr>
            <w:tcW w:w="1009" w:type="dxa"/>
          </w:tcPr>
          <w:p w14:paraId="7322B329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5402B47" w14:textId="0339F8D4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>
              <w:rPr>
                <w:rFonts w:asciiTheme="majorHAnsi" w:hAnsiTheme="majorHAnsi"/>
                <w:sz w:val="20"/>
                <w:szCs w:val="20"/>
              </w:rPr>
              <w:t>Menjelaskan kewarisan di negara Muslim</w:t>
            </w:r>
          </w:p>
        </w:tc>
        <w:tc>
          <w:tcPr>
            <w:tcW w:w="2903" w:type="dxa"/>
            <w:vAlign w:val="center"/>
          </w:tcPr>
          <w:p w14:paraId="67784200" w14:textId="5C06ED23" w:rsidR="005E0086" w:rsidRDefault="005E0086" w:rsidP="00AF090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</w:rPr>
              <w:t>kewarisan di negara Muslim</w:t>
            </w:r>
          </w:p>
          <w:p w14:paraId="0B88EDC2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F15E805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C8EE2D" w14:textId="02E4AC3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EEECB39" w14:textId="77777777" w:rsidR="005E0086" w:rsidRPr="00B65360" w:rsidRDefault="005E0086" w:rsidP="00AF090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49F71EE6" w14:textId="77777777" w:rsidR="005E0086" w:rsidRPr="00B65360" w:rsidRDefault="005E0086" w:rsidP="00AF090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28694B8D" w14:textId="77777777" w:rsidR="005E0086" w:rsidRPr="00B65360" w:rsidRDefault="005E0086" w:rsidP="00AF09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C6614B5" w14:textId="6A842C93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2EF17F1E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01A6797E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A8F9736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1A8D48D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43352DDC" w14:textId="3A0F94A0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 w:rsidR="004702F8"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2AEAC10F" w14:textId="5E39B1F9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Kewarisan di negara Muslim </w:t>
            </w:r>
          </w:p>
          <w:p w14:paraId="0AFD1819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2A921AAD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A2D1D0C" w14:textId="26D9EEE9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5FC0442D" w14:textId="46B77A55" w:rsidR="005E0086" w:rsidRPr="00B65360" w:rsidRDefault="00B33D99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="005E0086" w:rsidRPr="00A177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E11561" w:rsidRPr="00B65360" w14:paraId="3BBB16C3" w14:textId="77777777" w:rsidTr="00B33D99">
        <w:tc>
          <w:tcPr>
            <w:tcW w:w="1009" w:type="dxa"/>
          </w:tcPr>
          <w:p w14:paraId="59D7912A" w14:textId="77777777" w:rsidR="00E11561" w:rsidRPr="00B65360" w:rsidRDefault="00E11561" w:rsidP="00E11561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0CCBAEE" w14:textId="1D528272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m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enjelaskan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p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emikiran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Hazairin</w:t>
            </w:r>
            <w:proofErr w:type="spellEnd"/>
          </w:p>
          <w:p w14:paraId="3DE8EE45" w14:textId="792C3205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903" w:type="dxa"/>
            <w:vAlign w:val="center"/>
          </w:tcPr>
          <w:p w14:paraId="764AA291" w14:textId="5DC2E4DD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tentang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Hazairin</w:t>
            </w:r>
            <w:proofErr w:type="spellEnd"/>
          </w:p>
          <w:p w14:paraId="2C09AA21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765" w:type="dxa"/>
          </w:tcPr>
          <w:p w14:paraId="151ADAE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424CE241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1A90A7A4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9D07E65" w14:textId="3A7BF1C1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9C8486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138EEADE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6CD510E6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1E8DAA55" w14:textId="44F647FB" w:rsidR="00E11561" w:rsidRPr="00B65360" w:rsidRDefault="00E11561" w:rsidP="00E1156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2208" w:type="dxa"/>
            <w:vAlign w:val="center"/>
          </w:tcPr>
          <w:p w14:paraId="1B914A92" w14:textId="77777777" w:rsidR="00E11561" w:rsidRPr="00C243D9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11561">
              <w:rPr>
                <w:rFonts w:asciiTheme="majorHAnsi" w:hAnsiTheme="majorHAnsi"/>
                <w:sz w:val="20"/>
                <w:szCs w:val="20"/>
              </w:rPr>
              <w:t>Pemikiran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Hazairin</w:t>
            </w:r>
            <w:proofErr w:type="spellEnd"/>
          </w:p>
          <w:p w14:paraId="3BCC36DA" w14:textId="77777777" w:rsidR="00E11561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46116F9" w14:textId="43527A6A" w:rsidR="00E11561" w:rsidRPr="00A177E1" w:rsidRDefault="00E11561" w:rsidP="00E11561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B222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AB2229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E11561" w:rsidRPr="00B65360" w14:paraId="2DA9718E" w14:textId="77777777" w:rsidTr="00B33D99">
        <w:tc>
          <w:tcPr>
            <w:tcW w:w="1009" w:type="dxa"/>
          </w:tcPr>
          <w:p w14:paraId="7E6BD470" w14:textId="77777777" w:rsidR="00E11561" w:rsidRPr="00B65360" w:rsidRDefault="00E11561" w:rsidP="00E11561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3825B890" w14:textId="31C761F5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m</w:t>
            </w:r>
            <w:r>
              <w:rPr>
                <w:rFonts w:asciiTheme="majorHAnsi" w:hAnsiTheme="majorHAnsi"/>
                <w:sz w:val="20"/>
                <w:szCs w:val="20"/>
              </w:rPr>
              <w:t>enjelaskan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p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emikiran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w</w:t>
            </w:r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Munawir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Syadzali</w:t>
            </w:r>
            <w:proofErr w:type="spellEnd"/>
          </w:p>
          <w:p w14:paraId="09C1CD6B" w14:textId="1A2645A1" w:rsidR="00E11561" w:rsidRPr="00E11561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903" w:type="dxa"/>
            <w:vAlign w:val="center"/>
          </w:tcPr>
          <w:p w14:paraId="45E3ED33" w14:textId="685043F9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tentang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Munawir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Syadzali</w:t>
            </w:r>
            <w:proofErr w:type="spellEnd"/>
          </w:p>
          <w:p w14:paraId="6AF237BE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1765" w:type="dxa"/>
          </w:tcPr>
          <w:p w14:paraId="3FF65547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832484D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6C0CA50F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95164DD" w14:textId="3C2530A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37344EE9" w14:textId="77777777" w:rsidR="00E11561" w:rsidRPr="00B65360" w:rsidRDefault="00E11561" w:rsidP="00E1156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CC41B9B" w14:textId="77777777" w:rsidR="00E11561" w:rsidRPr="00B65360" w:rsidRDefault="00E11561" w:rsidP="00E1156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A63F6C8" w14:textId="77777777" w:rsidR="00E11561" w:rsidRPr="00B65360" w:rsidRDefault="00E11561" w:rsidP="00E1156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2976167" w14:textId="27FF18AB" w:rsidR="00E11561" w:rsidRPr="00B65360" w:rsidRDefault="00E11561" w:rsidP="00E1156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2208" w:type="dxa"/>
            <w:vAlign w:val="center"/>
          </w:tcPr>
          <w:p w14:paraId="3688C132" w14:textId="77777777" w:rsidR="00E11561" w:rsidRPr="00C243D9" w:rsidRDefault="00E11561" w:rsidP="00E11561">
            <w:p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Pemikiran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aris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Munawir</w:t>
            </w:r>
            <w:proofErr w:type="spellEnd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243D9">
              <w:rPr>
                <w:rFonts w:asciiTheme="majorHAnsi" w:hAnsiTheme="majorHAnsi"/>
                <w:sz w:val="20"/>
                <w:szCs w:val="20"/>
                <w:lang w:val="en-US"/>
              </w:rPr>
              <w:t>Syadzali</w:t>
            </w:r>
            <w:proofErr w:type="spellEnd"/>
          </w:p>
          <w:p w14:paraId="34809492" w14:textId="77777777" w:rsidR="00E11561" w:rsidRDefault="00E11561" w:rsidP="00E1156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43D06B19" w14:textId="4E2F19E3" w:rsidR="00E11561" w:rsidRPr="00A177E1" w:rsidRDefault="00E11561" w:rsidP="00E11561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B2229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AB2229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3E72546A" w14:textId="77777777" w:rsidTr="00B33D99">
        <w:tc>
          <w:tcPr>
            <w:tcW w:w="1009" w:type="dxa"/>
            <w:shd w:val="clear" w:color="auto" w:fill="C6D9F1" w:themeFill="text2" w:themeFillTint="33"/>
          </w:tcPr>
          <w:p w14:paraId="48E68267" w14:textId="212A5BD8" w:rsidR="00261BF6" w:rsidRPr="00261BF6" w:rsidRDefault="00261BF6" w:rsidP="00261BF6">
            <w:pPr>
              <w:pStyle w:val="ListParagraph"/>
              <w:numPr>
                <w:ilvl w:val="0"/>
                <w:numId w:val="39"/>
              </w:numPr>
              <w:rPr>
                <w:lang w:val="en-US"/>
              </w:rPr>
            </w:pPr>
          </w:p>
        </w:tc>
        <w:tc>
          <w:tcPr>
            <w:tcW w:w="10826" w:type="dxa"/>
            <w:gridSpan w:val="5"/>
            <w:shd w:val="clear" w:color="auto" w:fill="C6D9F1" w:themeFill="text2" w:themeFillTint="33"/>
          </w:tcPr>
          <w:p w14:paraId="38B5906B" w14:textId="5D3331B1" w:rsidR="00261BF6" w:rsidRPr="00261BF6" w:rsidRDefault="00261BF6" w:rsidP="00261BF6">
            <w:r w:rsidRPr="00261BF6">
              <w:t>Evaluasi Tengah Semester / UjianTengan Semester</w:t>
            </w:r>
          </w:p>
        </w:tc>
        <w:tc>
          <w:tcPr>
            <w:tcW w:w="1483" w:type="dxa"/>
            <w:shd w:val="clear" w:color="auto" w:fill="C6D9F1" w:themeFill="text2" w:themeFillTint="33"/>
          </w:tcPr>
          <w:p w14:paraId="287227EC" w14:textId="46FA6A78" w:rsidR="00261BF6" w:rsidRPr="00261BF6" w:rsidRDefault="00261BF6" w:rsidP="002273B2">
            <w:pPr>
              <w:jc w:val="center"/>
            </w:pPr>
            <w:r w:rsidRPr="00261BF6">
              <w:t>1</w:t>
            </w:r>
            <w:r w:rsidR="002273B2">
              <w:rPr>
                <w:lang w:val="en-US"/>
              </w:rPr>
              <w:t>2</w:t>
            </w:r>
            <w:r w:rsidRPr="00261BF6">
              <w:t xml:space="preserve"> %</w:t>
            </w:r>
          </w:p>
        </w:tc>
      </w:tr>
      <w:tr w:rsidR="00261BF6" w:rsidRPr="00B65360" w14:paraId="57A646AD" w14:textId="77777777" w:rsidTr="00B33D99">
        <w:trPr>
          <w:trHeight w:val="1898"/>
        </w:trPr>
        <w:tc>
          <w:tcPr>
            <w:tcW w:w="1009" w:type="dxa"/>
          </w:tcPr>
          <w:p w14:paraId="06EBEDB9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40B804A" w14:textId="1F2C2C0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</w:t>
            </w:r>
            <w:r>
              <w:rPr>
                <w:rFonts w:asciiTheme="majorHAnsi" w:hAnsiTheme="majorHAnsi"/>
                <w:sz w:val="20"/>
                <w:szCs w:val="20"/>
              </w:rPr>
              <w:t>kan Komparasi kewarisan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</w:tc>
        <w:tc>
          <w:tcPr>
            <w:tcW w:w="2903" w:type="dxa"/>
            <w:vAlign w:val="center"/>
          </w:tcPr>
          <w:p w14:paraId="6564D954" w14:textId="620B97AF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Komparasi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kewaris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  <w:p w14:paraId="68F25D68" w14:textId="36B18582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4F63C38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570F739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845658E" w14:textId="7727637A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39C93F77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7894986F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7A8E337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4955EE26" w14:textId="2521AFCA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861A723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5559984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FEF58CF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C2EE0C7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009E016C" w14:textId="6EF3EC7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5D986B61" w14:textId="50E9DD01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Komparasi Kewaris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Islam dan KHI</w:t>
            </w:r>
          </w:p>
          <w:p w14:paraId="3B5C630C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2509208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47FF3278" w14:textId="77777777" w:rsidR="00261BF6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48A94900" w14:textId="4BE3B0E2" w:rsidR="00261BF6" w:rsidRPr="00B65360" w:rsidRDefault="00261BF6" w:rsidP="00261BF6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1626AC2" w14:textId="41481DEC" w:rsidR="00261BF6" w:rsidRPr="00B65360" w:rsidRDefault="00261BF6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6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45622B69" w14:textId="77777777" w:rsidTr="00B33D99">
        <w:tc>
          <w:tcPr>
            <w:tcW w:w="1009" w:type="dxa"/>
          </w:tcPr>
          <w:p w14:paraId="13578AB3" w14:textId="4D537EB6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070B924" w14:textId="189C5B31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Kontribusi budaya 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</w:tc>
        <w:tc>
          <w:tcPr>
            <w:tcW w:w="2903" w:type="dxa"/>
            <w:vAlign w:val="center"/>
          </w:tcPr>
          <w:p w14:paraId="7BFEF0F4" w14:textId="1432CD9A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Kontribusi budaya 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7E3877E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A8A529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F7B68D4" w14:textId="6ED1DA17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003FB812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7854330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E6F4834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5C71632F" w14:textId="4E31CADB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49C39B31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02571A7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785FF1D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A98E7A9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04F6D792" w14:textId="58CDB84C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4D9F5C55" w14:textId="19C7DF8B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Kontribusi budaya lokal pada </w:t>
            </w:r>
            <w:r>
              <w:rPr>
                <w:rFonts w:asciiTheme="majorHAnsi" w:hAnsiTheme="majorHAnsi"/>
                <w:sz w:val="20"/>
                <w:szCs w:val="20"/>
              </w:rPr>
              <w:t>Sistem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waris dalam KHI</w:t>
            </w:r>
          </w:p>
          <w:p w14:paraId="7C6CE264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F41A32F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CB8B92F" w14:textId="78361E9F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25A4FBF2" w14:textId="76336EAF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6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476730EB" w14:textId="77777777" w:rsidTr="00B33D99">
        <w:tc>
          <w:tcPr>
            <w:tcW w:w="1009" w:type="dxa"/>
          </w:tcPr>
          <w:p w14:paraId="62459A80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2344FD57" w14:textId="247EBB9E" w:rsidR="00261BF6" w:rsidRDefault="00261BF6" w:rsidP="00261BF6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EA3387">
              <w:rPr>
                <w:sz w:val="20"/>
                <w:szCs w:val="20"/>
              </w:rPr>
              <w:t>Menjelaskan Fatwa MUI tentang Waris</w:t>
            </w:r>
          </w:p>
        </w:tc>
        <w:tc>
          <w:tcPr>
            <w:tcW w:w="2903" w:type="dxa"/>
            <w:vAlign w:val="center"/>
          </w:tcPr>
          <w:p w14:paraId="28B7A81B" w14:textId="2CF066F4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EA3387">
              <w:rPr>
                <w:sz w:val="20"/>
                <w:szCs w:val="20"/>
              </w:rPr>
              <w:t xml:space="preserve"> Menjelaskan Fatwa MUI tentang Waris</w:t>
            </w:r>
          </w:p>
        </w:tc>
        <w:tc>
          <w:tcPr>
            <w:tcW w:w="1765" w:type="dxa"/>
          </w:tcPr>
          <w:p w14:paraId="1DAA6E38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E530A13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42B6496D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8B8E1D0" w14:textId="662BC239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37C6E690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48804B1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5128E719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9367A08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57BB9F69" w14:textId="29F4577B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53DF577C" w14:textId="1DCCC39B" w:rsidR="00261BF6" w:rsidRPr="00B65360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EA3387">
              <w:rPr>
                <w:sz w:val="20"/>
                <w:szCs w:val="20"/>
              </w:rPr>
              <w:t>Fatwa MUI tentang Waris</w:t>
            </w:r>
          </w:p>
        </w:tc>
        <w:tc>
          <w:tcPr>
            <w:tcW w:w="1483" w:type="dxa"/>
          </w:tcPr>
          <w:p w14:paraId="3A2C0FCE" w14:textId="5378D472" w:rsidR="00261BF6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5 </w:t>
            </w: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11329F60" w14:textId="77777777" w:rsidTr="00B33D99">
        <w:tc>
          <w:tcPr>
            <w:tcW w:w="1009" w:type="dxa"/>
          </w:tcPr>
          <w:p w14:paraId="4653AC59" w14:textId="77777777" w:rsidR="00261BF6" w:rsidRPr="00B65360" w:rsidRDefault="00261BF6" w:rsidP="00261BF6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3079B2A" w14:textId="19FBDDE0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Waris anak angkat dan anak luar </w:t>
            </w:r>
            <w:proofErr w:type="gramStart"/>
            <w:r w:rsidRPr="00B65360">
              <w:rPr>
                <w:rFonts w:asciiTheme="majorHAnsi" w:hAnsiTheme="majorHAnsi"/>
                <w:sz w:val="20"/>
                <w:szCs w:val="20"/>
              </w:rPr>
              <w:t>kawin  di</w:t>
            </w:r>
            <w:proofErr w:type="gramEnd"/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ndonesia</w:t>
            </w:r>
          </w:p>
        </w:tc>
        <w:tc>
          <w:tcPr>
            <w:tcW w:w="2903" w:type="dxa"/>
            <w:vAlign w:val="center"/>
          </w:tcPr>
          <w:p w14:paraId="4C1A2F3E" w14:textId="7F63FF46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Waris anak angkat dan anak luar kawin  di Indonesia</w:t>
            </w:r>
          </w:p>
          <w:p w14:paraId="61E51AC6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3D50B0E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D86304" w14:textId="2D410E79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63ED499D" w14:textId="77777777" w:rsidR="00261BF6" w:rsidRPr="00B65360" w:rsidRDefault="00261BF6" w:rsidP="00261BF6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12DF264" w14:textId="77777777" w:rsidR="00261BF6" w:rsidRPr="00B65360" w:rsidRDefault="00261BF6" w:rsidP="00261BF6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AB89E72" w14:textId="77777777" w:rsidR="00261BF6" w:rsidRPr="00B65360" w:rsidRDefault="00261BF6" w:rsidP="00261BF6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95B523D" w14:textId="17A37D7E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53E40DE4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EF5B7AC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3942523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561A008" w14:textId="77777777" w:rsidR="00261BF6" w:rsidRPr="00B65360" w:rsidRDefault="00261BF6" w:rsidP="00261BF6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3F6EDA6F" w14:textId="0DA45CF9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54A820C1" w14:textId="77777777" w:rsidR="00261BF6" w:rsidRDefault="00261BF6" w:rsidP="00261BF6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Waris anak angkat dan anak luar kawin  di Indonesia</w:t>
            </w:r>
          </w:p>
          <w:p w14:paraId="23965AD1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B98AD9C" w14:textId="77777777" w:rsidR="00261BF6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ABE99EF" w14:textId="5A26BFCB" w:rsidR="00261BF6" w:rsidRPr="00B65360" w:rsidRDefault="00261BF6" w:rsidP="00261BF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1D2435DA" w14:textId="07EDB889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8E08BF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70089740" w14:textId="77777777" w:rsidTr="00B33D99">
        <w:tc>
          <w:tcPr>
            <w:tcW w:w="1009" w:type="dxa"/>
          </w:tcPr>
          <w:p w14:paraId="6AF2B867" w14:textId="77777777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7C9939C1" w14:textId="6E7B8DC6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emahami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Yurisprudensi kewarisan di Indonesia</w:t>
            </w:r>
          </w:p>
        </w:tc>
        <w:tc>
          <w:tcPr>
            <w:tcW w:w="2903" w:type="dxa"/>
            <w:vAlign w:val="center"/>
          </w:tcPr>
          <w:p w14:paraId="1D49A883" w14:textId="448CBA44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ganalisis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</w:tc>
        <w:tc>
          <w:tcPr>
            <w:tcW w:w="1765" w:type="dxa"/>
          </w:tcPr>
          <w:p w14:paraId="76120AD6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D369932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229FEAE8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DD265C2" w14:textId="6C0394A7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736D7A90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A03D834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108A2054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E06FD66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7B9697D8" w14:textId="1930A7B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5B4C2789" w14:textId="03941942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</w:tc>
        <w:tc>
          <w:tcPr>
            <w:tcW w:w="1483" w:type="dxa"/>
          </w:tcPr>
          <w:p w14:paraId="1395AC88" w14:textId="6AE47B15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363D6DC5" w14:textId="77777777" w:rsidTr="00B33D99">
        <w:tc>
          <w:tcPr>
            <w:tcW w:w="1009" w:type="dxa"/>
          </w:tcPr>
          <w:p w14:paraId="62283355" w14:textId="25FC497C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131" w:type="dxa"/>
            <w:vAlign w:val="center"/>
          </w:tcPr>
          <w:p w14:paraId="3B463C11" w14:textId="11753834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menganalisis </w:t>
            </w:r>
            <w:proofErr w:type="gramStart"/>
            <w:r>
              <w:rPr>
                <w:rFonts w:asciiTheme="majorHAnsi" w:hAnsiTheme="majorHAnsi"/>
                <w:sz w:val="20"/>
                <w:szCs w:val="20"/>
              </w:rPr>
              <w:t>Putusan  PTA</w:t>
            </w:r>
            <w:proofErr w:type="gramEnd"/>
            <w:r>
              <w:rPr>
                <w:rFonts w:asciiTheme="majorHAnsi" w:hAnsiTheme="majorHAnsi"/>
                <w:sz w:val="20"/>
                <w:szCs w:val="20"/>
              </w:rPr>
              <w:t xml:space="preserve">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03" w:type="dxa"/>
            <w:vAlign w:val="center"/>
          </w:tcPr>
          <w:p w14:paraId="1D93D360" w14:textId="4B20DC4C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 PT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71C74D11" w14:textId="093409D4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9793C06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07B1924" w14:textId="05E47C17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606ACAB8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7BEFDF04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C4B850E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5D80400F" w14:textId="383C337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FC1ECFD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DAD621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F986DA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05B2CE1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1C267251" w14:textId="5664D68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477F5F52" w14:textId="15089DFD" w:rsidR="00B33D99" w:rsidRDefault="00B33D99" w:rsidP="00B33D99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 PTA </w:t>
            </w:r>
            <w:r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3DA2A8E2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3B1768FC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09FC525D" w14:textId="2435B2C1" w:rsidR="00B33D99" w:rsidRPr="00A9524D" w:rsidRDefault="00B33D99" w:rsidP="00B33D99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1483" w:type="dxa"/>
          </w:tcPr>
          <w:p w14:paraId="2FF07175" w14:textId="367F63EB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B33D99" w:rsidRPr="00B65360" w14:paraId="14D389C2" w14:textId="77777777" w:rsidTr="00B33D99">
        <w:tc>
          <w:tcPr>
            <w:tcW w:w="1009" w:type="dxa"/>
          </w:tcPr>
          <w:p w14:paraId="07C7F337" w14:textId="5BB0090F" w:rsidR="00B33D99" w:rsidRPr="00B65360" w:rsidRDefault="00B33D99" w:rsidP="00B33D99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31" w:type="dxa"/>
            <w:vAlign w:val="center"/>
          </w:tcPr>
          <w:p w14:paraId="1CCA2FC4" w14:textId="03202A8C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  <w:lang w:val="en-US"/>
              </w:rPr>
              <w:t>mampu</w:t>
            </w:r>
            <w:proofErr w:type="spellEnd"/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me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n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galisis </w:t>
            </w:r>
            <w:proofErr w:type="gramStart"/>
            <w:r>
              <w:rPr>
                <w:rFonts w:asciiTheme="majorHAnsi" w:hAnsiTheme="majorHAnsi"/>
                <w:sz w:val="20"/>
                <w:szCs w:val="20"/>
              </w:rPr>
              <w:t>Putusan  PA</w:t>
            </w:r>
            <w:proofErr w:type="gramEnd"/>
            <w:r>
              <w:rPr>
                <w:rFonts w:asciiTheme="majorHAnsi" w:hAnsiTheme="majorHAnsi"/>
                <w:sz w:val="20"/>
                <w:szCs w:val="20"/>
              </w:rPr>
              <w:t xml:space="preserve">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03" w:type="dxa"/>
            <w:vAlign w:val="center"/>
          </w:tcPr>
          <w:p w14:paraId="53B93E84" w14:textId="326A9044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 P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0D9C7A02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C2AFEFE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397412E" w14:textId="4701692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65" w:type="dxa"/>
          </w:tcPr>
          <w:p w14:paraId="788E4938" w14:textId="77777777" w:rsidR="00B33D99" w:rsidRPr="00B65360" w:rsidRDefault="00B33D99" w:rsidP="00B33D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proofErr w:type="spellStart"/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proofErr w:type="spellEnd"/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059BDB04" w14:textId="77777777" w:rsidR="00B33D99" w:rsidRPr="00B65360" w:rsidRDefault="00B33D99" w:rsidP="00B33D99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472DCAB2" w14:textId="77777777" w:rsidR="00B33D99" w:rsidRPr="00B65360" w:rsidRDefault="00B33D99" w:rsidP="00B33D99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CAC466C" w14:textId="42C5E8E1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19" w:type="dxa"/>
          </w:tcPr>
          <w:p w14:paraId="16D9EC6B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14F921F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4A59385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7F190A23" w14:textId="77777777" w:rsidR="00B33D99" w:rsidRPr="00B65360" w:rsidRDefault="00B33D99" w:rsidP="00B33D99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  <w:proofErr w:type="spellEnd"/>
          </w:p>
          <w:p w14:paraId="6816665D" w14:textId="6FC58FA9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150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menit</w:t>
            </w:r>
            <w:proofErr w:type="spellEnd"/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2208" w:type="dxa"/>
            <w:vAlign w:val="center"/>
          </w:tcPr>
          <w:p w14:paraId="445A1F9F" w14:textId="64A672CD" w:rsidR="00B33D99" w:rsidRDefault="00B33D99" w:rsidP="00B33D99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 PA </w:t>
            </w:r>
            <w:r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3C93A396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F4D68B5" w14:textId="77777777" w:rsidR="00B33D99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E61E26A" w14:textId="06F77B9A" w:rsidR="00B33D99" w:rsidRPr="00B65360" w:rsidRDefault="00B33D99" w:rsidP="00B33D9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4C37D42C" w14:textId="4EEB0B48" w:rsidR="00B33D99" w:rsidRPr="00B65360" w:rsidRDefault="00B33D99" w:rsidP="00B33D99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063B1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5</w:t>
            </w:r>
            <w:r w:rsidRPr="00D063B1">
              <w:rPr>
                <w:rFonts w:asciiTheme="majorHAnsi" w:hAnsiTheme="majorHAnsi" w:cs="Times New Roman"/>
                <w:sz w:val="20"/>
                <w:szCs w:val="20"/>
              </w:rPr>
              <w:t>%</w:t>
            </w:r>
          </w:p>
        </w:tc>
      </w:tr>
      <w:tr w:rsidR="00261BF6" w:rsidRPr="00B65360" w14:paraId="04A29411" w14:textId="12346275" w:rsidTr="00B33D99">
        <w:tc>
          <w:tcPr>
            <w:tcW w:w="1009" w:type="dxa"/>
            <w:shd w:val="clear" w:color="auto" w:fill="DBE5F1" w:themeFill="accent1" w:themeFillTint="33"/>
          </w:tcPr>
          <w:p w14:paraId="6DA8F75B" w14:textId="75C0E4A4" w:rsidR="00261BF6" w:rsidRPr="00B33D99" w:rsidRDefault="00261BF6" w:rsidP="00B33D99">
            <w:pPr>
              <w:pStyle w:val="ListParagraph"/>
              <w:numPr>
                <w:ilvl w:val="0"/>
                <w:numId w:val="39"/>
              </w:numPr>
              <w:ind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val="en-US" w:eastAsia="id-ID"/>
              </w:rPr>
            </w:pPr>
          </w:p>
        </w:tc>
        <w:tc>
          <w:tcPr>
            <w:tcW w:w="10826" w:type="dxa"/>
            <w:gridSpan w:val="5"/>
            <w:shd w:val="clear" w:color="auto" w:fill="DBE5F1" w:themeFill="accent1" w:themeFillTint="33"/>
          </w:tcPr>
          <w:p w14:paraId="06264144" w14:textId="77777777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Evaluasi  Akhir Semester / UjianAkhir Semester</w:t>
            </w:r>
          </w:p>
        </w:tc>
        <w:tc>
          <w:tcPr>
            <w:tcW w:w="1483" w:type="dxa"/>
            <w:shd w:val="clear" w:color="auto" w:fill="DBE5F1" w:themeFill="accent1" w:themeFillTint="33"/>
          </w:tcPr>
          <w:p w14:paraId="7EB1DCA5" w14:textId="3CA26E68" w:rsidR="00261BF6" w:rsidRPr="00B65360" w:rsidRDefault="00261BF6" w:rsidP="00261BF6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273B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8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%</w:t>
            </w:r>
          </w:p>
        </w:tc>
      </w:tr>
    </w:tbl>
    <w:p w14:paraId="6C16F2CA" w14:textId="77777777" w:rsidR="00C070C0" w:rsidRPr="00DF1B2B" w:rsidRDefault="00C070C0" w:rsidP="00CB1A94">
      <w:pPr>
        <w:tabs>
          <w:tab w:val="left" w:pos="900"/>
          <w:tab w:val="left" w:pos="5040"/>
          <w:tab w:val="left" w:pos="5400"/>
        </w:tabs>
        <w:spacing w:after="0"/>
        <w:rPr>
          <w:rFonts w:asciiTheme="majorHAnsi" w:hAnsiTheme="majorHAnsi"/>
          <w:b/>
          <w:sz w:val="20"/>
          <w:szCs w:val="20"/>
          <w:u w:val="single"/>
        </w:rPr>
      </w:pPr>
    </w:p>
    <w:p w14:paraId="5EF9D795" w14:textId="1A9E01AE" w:rsidR="00C65575" w:rsidRPr="00DF1B2B" w:rsidRDefault="00C65575" w:rsidP="00A71BA7">
      <w:pPr>
        <w:pStyle w:val="ListParagraph"/>
        <w:autoSpaceDE w:val="0"/>
        <w:autoSpaceDN w:val="0"/>
        <w:spacing w:after="0" w:line="240" w:lineRule="auto"/>
        <w:ind w:left="709"/>
        <w:contextualSpacing w:val="0"/>
        <w:jc w:val="both"/>
        <w:rPr>
          <w:rFonts w:asciiTheme="majorHAnsi" w:hAnsiTheme="majorHAnsi"/>
          <w:bCs/>
          <w:iCs/>
          <w:kern w:val="28"/>
          <w:sz w:val="20"/>
          <w:szCs w:val="20"/>
        </w:rPr>
      </w:pPr>
    </w:p>
    <w:sectPr w:rsidR="00C65575" w:rsidRPr="00DF1B2B" w:rsidSect="00C070C0">
      <w:pgSz w:w="16838" w:h="11906" w:orient="landscape"/>
      <w:pgMar w:top="1418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7F66E7" w14:textId="77777777" w:rsidR="00612332" w:rsidRDefault="00612332" w:rsidP="000E2EF8">
      <w:pPr>
        <w:spacing w:after="0" w:line="240" w:lineRule="auto"/>
      </w:pPr>
      <w:r>
        <w:separator/>
      </w:r>
    </w:p>
  </w:endnote>
  <w:endnote w:type="continuationSeparator" w:id="0">
    <w:p w14:paraId="1CC97349" w14:textId="77777777" w:rsidR="00612332" w:rsidRDefault="00612332" w:rsidP="000E2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41D567" w14:textId="77777777" w:rsidR="00612332" w:rsidRDefault="00612332" w:rsidP="000E2EF8">
      <w:pPr>
        <w:spacing w:after="0" w:line="240" w:lineRule="auto"/>
      </w:pPr>
      <w:r>
        <w:separator/>
      </w:r>
    </w:p>
  </w:footnote>
  <w:footnote w:type="continuationSeparator" w:id="0">
    <w:p w14:paraId="1F206749" w14:textId="77777777" w:rsidR="00612332" w:rsidRDefault="00612332" w:rsidP="000E2E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2081D"/>
    <w:multiLevelType w:val="hybridMultilevel"/>
    <w:tmpl w:val="DA520D8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E5E5F"/>
    <w:multiLevelType w:val="hybridMultilevel"/>
    <w:tmpl w:val="9BFC8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0033A"/>
    <w:multiLevelType w:val="hybridMultilevel"/>
    <w:tmpl w:val="1576A55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E336C"/>
    <w:multiLevelType w:val="hybridMultilevel"/>
    <w:tmpl w:val="CAC45C1A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20ABB"/>
    <w:multiLevelType w:val="hybridMultilevel"/>
    <w:tmpl w:val="76926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B1983"/>
    <w:multiLevelType w:val="hybridMultilevel"/>
    <w:tmpl w:val="CB647192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6" w15:restartNumberingAfterBreak="0">
    <w:nsid w:val="13B36CAD"/>
    <w:multiLevelType w:val="hybridMultilevel"/>
    <w:tmpl w:val="E9CCBF74"/>
    <w:lvl w:ilvl="0" w:tplc="97448644">
      <w:numFmt w:val="bullet"/>
      <w:lvlText w:val="-"/>
      <w:lvlJc w:val="left"/>
      <w:pPr>
        <w:ind w:left="896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7" w15:restartNumberingAfterBreak="0">
    <w:nsid w:val="1BD737C0"/>
    <w:multiLevelType w:val="hybridMultilevel"/>
    <w:tmpl w:val="7248D8A2"/>
    <w:lvl w:ilvl="0" w:tplc="4750484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27DBD"/>
    <w:multiLevelType w:val="hybridMultilevel"/>
    <w:tmpl w:val="E3F60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D6109"/>
    <w:multiLevelType w:val="hybridMultilevel"/>
    <w:tmpl w:val="E3F60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6D077E"/>
    <w:multiLevelType w:val="hybridMultilevel"/>
    <w:tmpl w:val="45DED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9E5D1D"/>
    <w:multiLevelType w:val="hybridMultilevel"/>
    <w:tmpl w:val="F2881578"/>
    <w:lvl w:ilvl="0" w:tplc="0421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8270937"/>
    <w:multiLevelType w:val="hybridMultilevel"/>
    <w:tmpl w:val="36C48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A4256E8"/>
    <w:multiLevelType w:val="hybridMultilevel"/>
    <w:tmpl w:val="AC28FE1C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67092"/>
    <w:multiLevelType w:val="hybridMultilevel"/>
    <w:tmpl w:val="A5CE3A8A"/>
    <w:lvl w:ilvl="0" w:tplc="0409000F">
      <w:start w:val="1"/>
      <w:numFmt w:val="decimal"/>
      <w:lvlText w:val="%1."/>
      <w:lvlJc w:val="left"/>
      <w:pPr>
        <w:ind w:left="1830" w:hanging="360"/>
      </w:pPr>
    </w:lvl>
    <w:lvl w:ilvl="1" w:tplc="04090019" w:tentative="1">
      <w:start w:val="1"/>
      <w:numFmt w:val="lowerLetter"/>
      <w:lvlText w:val="%2."/>
      <w:lvlJc w:val="left"/>
      <w:pPr>
        <w:ind w:left="2550" w:hanging="360"/>
      </w:pPr>
    </w:lvl>
    <w:lvl w:ilvl="2" w:tplc="0409001B" w:tentative="1">
      <w:start w:val="1"/>
      <w:numFmt w:val="lowerRoman"/>
      <w:lvlText w:val="%3."/>
      <w:lvlJc w:val="right"/>
      <w:pPr>
        <w:ind w:left="3270" w:hanging="180"/>
      </w:pPr>
    </w:lvl>
    <w:lvl w:ilvl="3" w:tplc="0409000F" w:tentative="1">
      <w:start w:val="1"/>
      <w:numFmt w:val="decimal"/>
      <w:lvlText w:val="%4."/>
      <w:lvlJc w:val="left"/>
      <w:pPr>
        <w:ind w:left="3990" w:hanging="360"/>
      </w:pPr>
    </w:lvl>
    <w:lvl w:ilvl="4" w:tplc="04090019" w:tentative="1">
      <w:start w:val="1"/>
      <w:numFmt w:val="lowerLetter"/>
      <w:lvlText w:val="%5."/>
      <w:lvlJc w:val="left"/>
      <w:pPr>
        <w:ind w:left="4710" w:hanging="360"/>
      </w:pPr>
    </w:lvl>
    <w:lvl w:ilvl="5" w:tplc="0409001B" w:tentative="1">
      <w:start w:val="1"/>
      <w:numFmt w:val="lowerRoman"/>
      <w:lvlText w:val="%6."/>
      <w:lvlJc w:val="right"/>
      <w:pPr>
        <w:ind w:left="5430" w:hanging="180"/>
      </w:pPr>
    </w:lvl>
    <w:lvl w:ilvl="6" w:tplc="0409000F" w:tentative="1">
      <w:start w:val="1"/>
      <w:numFmt w:val="decimal"/>
      <w:lvlText w:val="%7."/>
      <w:lvlJc w:val="left"/>
      <w:pPr>
        <w:ind w:left="6150" w:hanging="360"/>
      </w:pPr>
    </w:lvl>
    <w:lvl w:ilvl="7" w:tplc="04090019" w:tentative="1">
      <w:start w:val="1"/>
      <w:numFmt w:val="lowerLetter"/>
      <w:lvlText w:val="%8."/>
      <w:lvlJc w:val="left"/>
      <w:pPr>
        <w:ind w:left="6870" w:hanging="360"/>
      </w:pPr>
    </w:lvl>
    <w:lvl w:ilvl="8" w:tplc="0409001B" w:tentative="1">
      <w:start w:val="1"/>
      <w:numFmt w:val="lowerRoman"/>
      <w:lvlText w:val="%9."/>
      <w:lvlJc w:val="right"/>
      <w:pPr>
        <w:ind w:left="7590" w:hanging="180"/>
      </w:pPr>
    </w:lvl>
  </w:abstractNum>
  <w:abstractNum w:abstractNumId="15" w15:restartNumberingAfterBreak="0">
    <w:nsid w:val="30AF6AE0"/>
    <w:multiLevelType w:val="hybridMultilevel"/>
    <w:tmpl w:val="9FFE587E"/>
    <w:lvl w:ilvl="0" w:tplc="0421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E6762C"/>
    <w:multiLevelType w:val="hybridMultilevel"/>
    <w:tmpl w:val="8092D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ED1D33"/>
    <w:multiLevelType w:val="hybridMultilevel"/>
    <w:tmpl w:val="EBCA65E6"/>
    <w:lvl w:ilvl="0" w:tplc="9D6CE65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9F4958"/>
    <w:multiLevelType w:val="hybridMultilevel"/>
    <w:tmpl w:val="309049C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DC78F2"/>
    <w:multiLevelType w:val="hybridMultilevel"/>
    <w:tmpl w:val="502C186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F63570"/>
    <w:multiLevelType w:val="hybridMultilevel"/>
    <w:tmpl w:val="A83C7480"/>
    <w:lvl w:ilvl="0" w:tplc="0421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97E2D"/>
    <w:multiLevelType w:val="hybridMultilevel"/>
    <w:tmpl w:val="B29EFA76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3415499"/>
    <w:multiLevelType w:val="hybridMultilevel"/>
    <w:tmpl w:val="94445F5E"/>
    <w:lvl w:ilvl="0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AE45C6"/>
    <w:multiLevelType w:val="hybridMultilevel"/>
    <w:tmpl w:val="3760BCF2"/>
    <w:lvl w:ilvl="0" w:tplc="0D3624C6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C03B07"/>
    <w:multiLevelType w:val="hybridMultilevel"/>
    <w:tmpl w:val="904E82A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43683"/>
    <w:multiLevelType w:val="hybridMultilevel"/>
    <w:tmpl w:val="042C84EA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F631C4"/>
    <w:multiLevelType w:val="hybridMultilevel"/>
    <w:tmpl w:val="0C30D88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0469D5"/>
    <w:multiLevelType w:val="hybridMultilevel"/>
    <w:tmpl w:val="87CE4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4C2921"/>
    <w:multiLevelType w:val="hybridMultilevel"/>
    <w:tmpl w:val="081EAA3A"/>
    <w:lvl w:ilvl="0" w:tplc="97448644">
      <w:numFmt w:val="bullet"/>
      <w:lvlText w:val="-"/>
      <w:lvlJc w:val="left"/>
      <w:pPr>
        <w:ind w:left="1028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74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6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8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0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2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4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6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88" w:hanging="360"/>
      </w:pPr>
      <w:rPr>
        <w:rFonts w:ascii="Wingdings" w:hAnsi="Wingdings" w:hint="default"/>
      </w:rPr>
    </w:lvl>
  </w:abstractNum>
  <w:abstractNum w:abstractNumId="30" w15:restartNumberingAfterBreak="0">
    <w:nsid w:val="4F6523D3"/>
    <w:multiLevelType w:val="hybridMultilevel"/>
    <w:tmpl w:val="F7E0DA0C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CD5A0B"/>
    <w:multiLevelType w:val="hybridMultilevel"/>
    <w:tmpl w:val="6A4EC31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2F056E"/>
    <w:multiLevelType w:val="hybridMultilevel"/>
    <w:tmpl w:val="769262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6829FF"/>
    <w:multiLevelType w:val="hybridMultilevel"/>
    <w:tmpl w:val="A0902974"/>
    <w:lvl w:ilvl="0" w:tplc="0421000D">
      <w:start w:val="1"/>
      <w:numFmt w:val="bullet"/>
      <w:lvlText w:val=""/>
      <w:lvlJc w:val="left"/>
      <w:pPr>
        <w:ind w:left="101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34" w15:restartNumberingAfterBreak="0">
    <w:nsid w:val="5B9118A9"/>
    <w:multiLevelType w:val="hybridMultilevel"/>
    <w:tmpl w:val="CE00906E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35" w15:restartNumberingAfterBreak="0">
    <w:nsid w:val="641E2B95"/>
    <w:multiLevelType w:val="hybridMultilevel"/>
    <w:tmpl w:val="5D98FE76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A6625A"/>
    <w:multiLevelType w:val="hybridMultilevel"/>
    <w:tmpl w:val="D1006B18"/>
    <w:lvl w:ilvl="0" w:tplc="66C4F37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B0EA7"/>
    <w:multiLevelType w:val="hybridMultilevel"/>
    <w:tmpl w:val="0F3E12F8"/>
    <w:lvl w:ilvl="0" w:tplc="5D5E37DA">
      <w:start w:val="9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304DC"/>
    <w:multiLevelType w:val="hybridMultilevel"/>
    <w:tmpl w:val="2CEA5F92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6B236FAD"/>
    <w:multiLevelType w:val="hybridMultilevel"/>
    <w:tmpl w:val="1830483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C6FFB"/>
    <w:multiLevelType w:val="hybridMultilevel"/>
    <w:tmpl w:val="E94E131E"/>
    <w:lvl w:ilvl="0" w:tplc="97448644">
      <w:numFmt w:val="bullet"/>
      <w:lvlText w:val="-"/>
      <w:lvlJc w:val="left"/>
      <w:pPr>
        <w:ind w:left="881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41" w15:restartNumberingAfterBreak="0">
    <w:nsid w:val="70136800"/>
    <w:multiLevelType w:val="hybridMultilevel"/>
    <w:tmpl w:val="F53CB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597367"/>
    <w:multiLevelType w:val="hybridMultilevel"/>
    <w:tmpl w:val="F466A6E6"/>
    <w:lvl w:ilvl="0" w:tplc="8FAEB0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E23BF4"/>
    <w:multiLevelType w:val="hybridMultilevel"/>
    <w:tmpl w:val="64D006D2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8848C0"/>
    <w:multiLevelType w:val="hybridMultilevel"/>
    <w:tmpl w:val="4E1ABEB0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130485">
    <w:abstractNumId w:val="25"/>
  </w:num>
  <w:num w:numId="2" w16cid:durableId="1297758640">
    <w:abstractNumId w:val="6"/>
  </w:num>
  <w:num w:numId="3" w16cid:durableId="1718552872">
    <w:abstractNumId w:val="35"/>
  </w:num>
  <w:num w:numId="4" w16cid:durableId="16854483">
    <w:abstractNumId w:val="0"/>
  </w:num>
  <w:num w:numId="5" w16cid:durableId="177934281">
    <w:abstractNumId w:val="44"/>
  </w:num>
  <w:num w:numId="6" w16cid:durableId="599992948">
    <w:abstractNumId w:val="39"/>
  </w:num>
  <w:num w:numId="7" w16cid:durableId="1756701439">
    <w:abstractNumId w:val="21"/>
  </w:num>
  <w:num w:numId="8" w16cid:durableId="1698264439">
    <w:abstractNumId w:val="27"/>
  </w:num>
  <w:num w:numId="9" w16cid:durableId="1052777457">
    <w:abstractNumId w:val="18"/>
  </w:num>
  <w:num w:numId="10" w16cid:durableId="1840846934">
    <w:abstractNumId w:val="11"/>
  </w:num>
  <w:num w:numId="11" w16cid:durableId="417948759">
    <w:abstractNumId w:val="42"/>
  </w:num>
  <w:num w:numId="12" w16cid:durableId="137722265">
    <w:abstractNumId w:val="29"/>
  </w:num>
  <w:num w:numId="13" w16cid:durableId="2048794323">
    <w:abstractNumId w:val="15"/>
  </w:num>
  <w:num w:numId="14" w16cid:durableId="807160942">
    <w:abstractNumId w:val="2"/>
  </w:num>
  <w:num w:numId="15" w16cid:durableId="1034380808">
    <w:abstractNumId w:val="33"/>
  </w:num>
  <w:num w:numId="16" w16cid:durableId="1186558852">
    <w:abstractNumId w:val="3"/>
  </w:num>
  <w:num w:numId="17" w16cid:durableId="1725451023">
    <w:abstractNumId w:val="13"/>
  </w:num>
  <w:num w:numId="18" w16cid:durableId="806699831">
    <w:abstractNumId w:val="34"/>
  </w:num>
  <w:num w:numId="19" w16cid:durableId="552547620">
    <w:abstractNumId w:val="40"/>
  </w:num>
  <w:num w:numId="20" w16cid:durableId="676924661">
    <w:abstractNumId w:val="26"/>
  </w:num>
  <w:num w:numId="21" w16cid:durableId="523858598">
    <w:abstractNumId w:val="30"/>
  </w:num>
  <w:num w:numId="22" w16cid:durableId="938104480">
    <w:abstractNumId w:val="23"/>
  </w:num>
  <w:num w:numId="23" w16cid:durableId="1793940085">
    <w:abstractNumId w:val="43"/>
  </w:num>
  <w:num w:numId="24" w16cid:durableId="1975982420">
    <w:abstractNumId w:val="20"/>
  </w:num>
  <w:num w:numId="25" w16cid:durableId="406879406">
    <w:abstractNumId w:val="22"/>
  </w:num>
  <w:num w:numId="26" w16cid:durableId="1138911006">
    <w:abstractNumId w:val="36"/>
  </w:num>
  <w:num w:numId="27" w16cid:durableId="1955138460">
    <w:abstractNumId w:val="31"/>
  </w:num>
  <w:num w:numId="28" w16cid:durableId="1339576549">
    <w:abstractNumId w:val="5"/>
  </w:num>
  <w:num w:numId="29" w16cid:durableId="365835317">
    <w:abstractNumId w:val="19"/>
  </w:num>
  <w:num w:numId="30" w16cid:durableId="1730572899">
    <w:abstractNumId w:val="14"/>
  </w:num>
  <w:num w:numId="31" w16cid:durableId="1319458520">
    <w:abstractNumId w:val="28"/>
  </w:num>
  <w:num w:numId="32" w16cid:durableId="518470381">
    <w:abstractNumId w:val="9"/>
  </w:num>
  <w:num w:numId="33" w16cid:durableId="694699661">
    <w:abstractNumId w:val="10"/>
  </w:num>
  <w:num w:numId="34" w16cid:durableId="15885526">
    <w:abstractNumId w:val="12"/>
  </w:num>
  <w:num w:numId="35" w16cid:durableId="839541932">
    <w:abstractNumId w:val="16"/>
  </w:num>
  <w:num w:numId="36" w16cid:durableId="1175414400">
    <w:abstractNumId w:val="41"/>
  </w:num>
  <w:num w:numId="37" w16cid:durableId="264576785">
    <w:abstractNumId w:val="24"/>
  </w:num>
  <w:num w:numId="38" w16cid:durableId="845053723">
    <w:abstractNumId w:val="8"/>
  </w:num>
  <w:num w:numId="39" w16cid:durableId="254289249">
    <w:abstractNumId w:val="38"/>
  </w:num>
  <w:num w:numId="40" w16cid:durableId="49499429">
    <w:abstractNumId w:val="37"/>
  </w:num>
  <w:num w:numId="41" w16cid:durableId="604264060">
    <w:abstractNumId w:val="17"/>
  </w:num>
  <w:num w:numId="42" w16cid:durableId="223953734">
    <w:abstractNumId w:val="1"/>
  </w:num>
  <w:num w:numId="43" w16cid:durableId="409086049">
    <w:abstractNumId w:val="4"/>
  </w:num>
  <w:num w:numId="44" w16cid:durableId="962537865">
    <w:abstractNumId w:val="7"/>
  </w:num>
  <w:num w:numId="45" w16cid:durableId="25722867">
    <w:abstractNumId w:val="3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zI0MzY1s7QwMTRV0lEKTi0uzszPAykwrAUAfu8kCywAAAA="/>
  </w:docVars>
  <w:rsids>
    <w:rsidRoot w:val="00DC1DB4"/>
    <w:rsid w:val="00003BDF"/>
    <w:rsid w:val="000041AA"/>
    <w:rsid w:val="00004FEC"/>
    <w:rsid w:val="00005296"/>
    <w:rsid w:val="00005694"/>
    <w:rsid w:val="00005ACB"/>
    <w:rsid w:val="000215CE"/>
    <w:rsid w:val="00031FE2"/>
    <w:rsid w:val="000408E9"/>
    <w:rsid w:val="00044CB0"/>
    <w:rsid w:val="00054011"/>
    <w:rsid w:val="000575C7"/>
    <w:rsid w:val="00057719"/>
    <w:rsid w:val="000A4AAC"/>
    <w:rsid w:val="000B26B8"/>
    <w:rsid w:val="000B3F02"/>
    <w:rsid w:val="000B50E2"/>
    <w:rsid w:val="000C1961"/>
    <w:rsid w:val="000D16A6"/>
    <w:rsid w:val="000D2396"/>
    <w:rsid w:val="000D2A90"/>
    <w:rsid w:val="000D479C"/>
    <w:rsid w:val="000E0C4B"/>
    <w:rsid w:val="000E2937"/>
    <w:rsid w:val="000E2EF8"/>
    <w:rsid w:val="000E4E64"/>
    <w:rsid w:val="000E70AD"/>
    <w:rsid w:val="000F1A4D"/>
    <w:rsid w:val="0010528E"/>
    <w:rsid w:val="00111DF9"/>
    <w:rsid w:val="00113C50"/>
    <w:rsid w:val="00124789"/>
    <w:rsid w:val="00136092"/>
    <w:rsid w:val="00137A4A"/>
    <w:rsid w:val="001402E1"/>
    <w:rsid w:val="00144177"/>
    <w:rsid w:val="00146DE4"/>
    <w:rsid w:val="00147D50"/>
    <w:rsid w:val="00150B48"/>
    <w:rsid w:val="00152E28"/>
    <w:rsid w:val="00153AB2"/>
    <w:rsid w:val="00154D7B"/>
    <w:rsid w:val="0016017A"/>
    <w:rsid w:val="00171597"/>
    <w:rsid w:val="001746C9"/>
    <w:rsid w:val="00176719"/>
    <w:rsid w:val="0017675F"/>
    <w:rsid w:val="001777B3"/>
    <w:rsid w:val="00177C90"/>
    <w:rsid w:val="00197BC9"/>
    <w:rsid w:val="001A1579"/>
    <w:rsid w:val="001B09B0"/>
    <w:rsid w:val="001B1EF5"/>
    <w:rsid w:val="001B75B5"/>
    <w:rsid w:val="001C2C92"/>
    <w:rsid w:val="001C6190"/>
    <w:rsid w:val="001D7C3D"/>
    <w:rsid w:val="001E217B"/>
    <w:rsid w:val="001E6F96"/>
    <w:rsid w:val="00200425"/>
    <w:rsid w:val="00204A20"/>
    <w:rsid w:val="00206E9C"/>
    <w:rsid w:val="00213E5E"/>
    <w:rsid w:val="00215DD2"/>
    <w:rsid w:val="00217CF4"/>
    <w:rsid w:val="00222138"/>
    <w:rsid w:val="002273B2"/>
    <w:rsid w:val="00250EA1"/>
    <w:rsid w:val="00256D9D"/>
    <w:rsid w:val="00261BF6"/>
    <w:rsid w:val="00275793"/>
    <w:rsid w:val="00286501"/>
    <w:rsid w:val="00290540"/>
    <w:rsid w:val="00293981"/>
    <w:rsid w:val="00296FDE"/>
    <w:rsid w:val="002B6984"/>
    <w:rsid w:val="002E4B54"/>
    <w:rsid w:val="002F1BC6"/>
    <w:rsid w:val="002F5E6C"/>
    <w:rsid w:val="002F6D9A"/>
    <w:rsid w:val="003032A8"/>
    <w:rsid w:val="00306E74"/>
    <w:rsid w:val="0031161E"/>
    <w:rsid w:val="00356693"/>
    <w:rsid w:val="00367D6D"/>
    <w:rsid w:val="0037186B"/>
    <w:rsid w:val="003921C4"/>
    <w:rsid w:val="00393EA2"/>
    <w:rsid w:val="00396A13"/>
    <w:rsid w:val="003A3900"/>
    <w:rsid w:val="003B4B0A"/>
    <w:rsid w:val="003D3495"/>
    <w:rsid w:val="003D793C"/>
    <w:rsid w:val="003E2128"/>
    <w:rsid w:val="003F1073"/>
    <w:rsid w:val="003F68A2"/>
    <w:rsid w:val="00400CD7"/>
    <w:rsid w:val="00406CC2"/>
    <w:rsid w:val="00412508"/>
    <w:rsid w:val="00415EDF"/>
    <w:rsid w:val="00420116"/>
    <w:rsid w:val="004248B0"/>
    <w:rsid w:val="004260A8"/>
    <w:rsid w:val="00430352"/>
    <w:rsid w:val="0043079A"/>
    <w:rsid w:val="00430ED0"/>
    <w:rsid w:val="00434D8B"/>
    <w:rsid w:val="00435B73"/>
    <w:rsid w:val="00436FE7"/>
    <w:rsid w:val="0043730D"/>
    <w:rsid w:val="00457FF8"/>
    <w:rsid w:val="00464D0F"/>
    <w:rsid w:val="004702F8"/>
    <w:rsid w:val="00482882"/>
    <w:rsid w:val="00487A8A"/>
    <w:rsid w:val="004A5AC4"/>
    <w:rsid w:val="004A7ED9"/>
    <w:rsid w:val="004B18D8"/>
    <w:rsid w:val="004B2118"/>
    <w:rsid w:val="004C297C"/>
    <w:rsid w:val="004C5F77"/>
    <w:rsid w:val="004D473A"/>
    <w:rsid w:val="004D4F39"/>
    <w:rsid w:val="0052069C"/>
    <w:rsid w:val="00525C1D"/>
    <w:rsid w:val="00533443"/>
    <w:rsid w:val="00534274"/>
    <w:rsid w:val="00534B73"/>
    <w:rsid w:val="0053526F"/>
    <w:rsid w:val="005461C8"/>
    <w:rsid w:val="005644DC"/>
    <w:rsid w:val="00567999"/>
    <w:rsid w:val="00570FFE"/>
    <w:rsid w:val="00577761"/>
    <w:rsid w:val="005805BE"/>
    <w:rsid w:val="00580F69"/>
    <w:rsid w:val="00585B54"/>
    <w:rsid w:val="005A6988"/>
    <w:rsid w:val="005E0086"/>
    <w:rsid w:val="005E1657"/>
    <w:rsid w:val="005E169E"/>
    <w:rsid w:val="005F2D8E"/>
    <w:rsid w:val="00610E84"/>
    <w:rsid w:val="00612332"/>
    <w:rsid w:val="00614E93"/>
    <w:rsid w:val="00615ED8"/>
    <w:rsid w:val="006214FE"/>
    <w:rsid w:val="00622BE4"/>
    <w:rsid w:val="00623E30"/>
    <w:rsid w:val="00624977"/>
    <w:rsid w:val="00632047"/>
    <w:rsid w:val="00640433"/>
    <w:rsid w:val="00657381"/>
    <w:rsid w:val="00661256"/>
    <w:rsid w:val="00674DB1"/>
    <w:rsid w:val="0068196F"/>
    <w:rsid w:val="00692DE2"/>
    <w:rsid w:val="0069469C"/>
    <w:rsid w:val="006B30E0"/>
    <w:rsid w:val="006B3A42"/>
    <w:rsid w:val="006B7300"/>
    <w:rsid w:val="006C39EC"/>
    <w:rsid w:val="006E1BC5"/>
    <w:rsid w:val="006E35ED"/>
    <w:rsid w:val="0071513A"/>
    <w:rsid w:val="007224FD"/>
    <w:rsid w:val="007332B7"/>
    <w:rsid w:val="00742F5A"/>
    <w:rsid w:val="0074356D"/>
    <w:rsid w:val="00747034"/>
    <w:rsid w:val="00754096"/>
    <w:rsid w:val="007551C8"/>
    <w:rsid w:val="0076637C"/>
    <w:rsid w:val="007729E0"/>
    <w:rsid w:val="007754BA"/>
    <w:rsid w:val="00777E57"/>
    <w:rsid w:val="00782A6B"/>
    <w:rsid w:val="00787F8F"/>
    <w:rsid w:val="007A0DDF"/>
    <w:rsid w:val="007A4EDC"/>
    <w:rsid w:val="007C4E4A"/>
    <w:rsid w:val="007D0565"/>
    <w:rsid w:val="007E2C88"/>
    <w:rsid w:val="007E5C86"/>
    <w:rsid w:val="007F7B37"/>
    <w:rsid w:val="0081080B"/>
    <w:rsid w:val="00813FEC"/>
    <w:rsid w:val="0084299D"/>
    <w:rsid w:val="008432C9"/>
    <w:rsid w:val="00855D86"/>
    <w:rsid w:val="00863DE4"/>
    <w:rsid w:val="00885430"/>
    <w:rsid w:val="008A1B83"/>
    <w:rsid w:val="008A63B8"/>
    <w:rsid w:val="008A65B0"/>
    <w:rsid w:val="008A7F81"/>
    <w:rsid w:val="008C43BD"/>
    <w:rsid w:val="008D07CE"/>
    <w:rsid w:val="008E0FAC"/>
    <w:rsid w:val="008E123B"/>
    <w:rsid w:val="008F18D2"/>
    <w:rsid w:val="009004E8"/>
    <w:rsid w:val="009049A4"/>
    <w:rsid w:val="00905FD9"/>
    <w:rsid w:val="00906815"/>
    <w:rsid w:val="009071BB"/>
    <w:rsid w:val="00910EAF"/>
    <w:rsid w:val="009228CE"/>
    <w:rsid w:val="0093149C"/>
    <w:rsid w:val="00933F7E"/>
    <w:rsid w:val="00936FDF"/>
    <w:rsid w:val="00937B3A"/>
    <w:rsid w:val="009578B5"/>
    <w:rsid w:val="0096049A"/>
    <w:rsid w:val="0096112A"/>
    <w:rsid w:val="009772CC"/>
    <w:rsid w:val="0099155A"/>
    <w:rsid w:val="009B57D1"/>
    <w:rsid w:val="009C4250"/>
    <w:rsid w:val="009C756E"/>
    <w:rsid w:val="009D2891"/>
    <w:rsid w:val="009D4961"/>
    <w:rsid w:val="009D707A"/>
    <w:rsid w:val="009E02EA"/>
    <w:rsid w:val="009E121B"/>
    <w:rsid w:val="009E7D7E"/>
    <w:rsid w:val="009F07E5"/>
    <w:rsid w:val="009F1890"/>
    <w:rsid w:val="009F44EA"/>
    <w:rsid w:val="009F4EBC"/>
    <w:rsid w:val="009F5A21"/>
    <w:rsid w:val="00A02E46"/>
    <w:rsid w:val="00A27DFF"/>
    <w:rsid w:val="00A51788"/>
    <w:rsid w:val="00A52A33"/>
    <w:rsid w:val="00A538A4"/>
    <w:rsid w:val="00A67D47"/>
    <w:rsid w:val="00A71BA7"/>
    <w:rsid w:val="00A74C72"/>
    <w:rsid w:val="00A93FF3"/>
    <w:rsid w:val="00A93FF6"/>
    <w:rsid w:val="00A94C95"/>
    <w:rsid w:val="00A9524D"/>
    <w:rsid w:val="00AA5A33"/>
    <w:rsid w:val="00AA75C0"/>
    <w:rsid w:val="00AB327E"/>
    <w:rsid w:val="00AB6933"/>
    <w:rsid w:val="00AC3584"/>
    <w:rsid w:val="00AD4150"/>
    <w:rsid w:val="00AE0D66"/>
    <w:rsid w:val="00AE21E6"/>
    <w:rsid w:val="00AF601C"/>
    <w:rsid w:val="00AF7D69"/>
    <w:rsid w:val="00B07375"/>
    <w:rsid w:val="00B07FAE"/>
    <w:rsid w:val="00B224E8"/>
    <w:rsid w:val="00B24C69"/>
    <w:rsid w:val="00B33D99"/>
    <w:rsid w:val="00B4467B"/>
    <w:rsid w:val="00B46A64"/>
    <w:rsid w:val="00B55E31"/>
    <w:rsid w:val="00B65360"/>
    <w:rsid w:val="00B66139"/>
    <w:rsid w:val="00B74D2E"/>
    <w:rsid w:val="00B806E2"/>
    <w:rsid w:val="00B81A63"/>
    <w:rsid w:val="00B92416"/>
    <w:rsid w:val="00B92899"/>
    <w:rsid w:val="00BC1C71"/>
    <w:rsid w:val="00BD0FBF"/>
    <w:rsid w:val="00BF03E6"/>
    <w:rsid w:val="00C05CAC"/>
    <w:rsid w:val="00C070C0"/>
    <w:rsid w:val="00C12B1A"/>
    <w:rsid w:val="00C1533B"/>
    <w:rsid w:val="00C23176"/>
    <w:rsid w:val="00C243D9"/>
    <w:rsid w:val="00C339A5"/>
    <w:rsid w:val="00C37909"/>
    <w:rsid w:val="00C4669A"/>
    <w:rsid w:val="00C4676C"/>
    <w:rsid w:val="00C509B7"/>
    <w:rsid w:val="00C50E60"/>
    <w:rsid w:val="00C60721"/>
    <w:rsid w:val="00C624E2"/>
    <w:rsid w:val="00C65575"/>
    <w:rsid w:val="00C7144A"/>
    <w:rsid w:val="00C71650"/>
    <w:rsid w:val="00C71758"/>
    <w:rsid w:val="00C71FA0"/>
    <w:rsid w:val="00C84DD9"/>
    <w:rsid w:val="00C92245"/>
    <w:rsid w:val="00CB1A94"/>
    <w:rsid w:val="00CC177B"/>
    <w:rsid w:val="00CD6E1F"/>
    <w:rsid w:val="00CF73A2"/>
    <w:rsid w:val="00CF7AD1"/>
    <w:rsid w:val="00D030DB"/>
    <w:rsid w:val="00D05040"/>
    <w:rsid w:val="00D11D87"/>
    <w:rsid w:val="00D21C19"/>
    <w:rsid w:val="00D32ED3"/>
    <w:rsid w:val="00D349C1"/>
    <w:rsid w:val="00D539D8"/>
    <w:rsid w:val="00D6026E"/>
    <w:rsid w:val="00D61A60"/>
    <w:rsid w:val="00D63F2A"/>
    <w:rsid w:val="00D743ED"/>
    <w:rsid w:val="00D74D04"/>
    <w:rsid w:val="00DC1DB4"/>
    <w:rsid w:val="00DC4A7B"/>
    <w:rsid w:val="00DD0360"/>
    <w:rsid w:val="00DD69ED"/>
    <w:rsid w:val="00DD7C35"/>
    <w:rsid w:val="00DF0892"/>
    <w:rsid w:val="00DF162E"/>
    <w:rsid w:val="00DF1B2B"/>
    <w:rsid w:val="00DF1E02"/>
    <w:rsid w:val="00E06F3B"/>
    <w:rsid w:val="00E11561"/>
    <w:rsid w:val="00E11F7B"/>
    <w:rsid w:val="00E123EC"/>
    <w:rsid w:val="00E13CAD"/>
    <w:rsid w:val="00E1765F"/>
    <w:rsid w:val="00E2224C"/>
    <w:rsid w:val="00E30B9F"/>
    <w:rsid w:val="00E35280"/>
    <w:rsid w:val="00E4050C"/>
    <w:rsid w:val="00E433EA"/>
    <w:rsid w:val="00E61397"/>
    <w:rsid w:val="00E661F2"/>
    <w:rsid w:val="00E707E3"/>
    <w:rsid w:val="00E81E53"/>
    <w:rsid w:val="00E94810"/>
    <w:rsid w:val="00E977B4"/>
    <w:rsid w:val="00E97ECE"/>
    <w:rsid w:val="00EA292E"/>
    <w:rsid w:val="00EA2BFF"/>
    <w:rsid w:val="00EA3387"/>
    <w:rsid w:val="00EB04A1"/>
    <w:rsid w:val="00EC229F"/>
    <w:rsid w:val="00ED4934"/>
    <w:rsid w:val="00ED6D93"/>
    <w:rsid w:val="00EE3812"/>
    <w:rsid w:val="00EE6890"/>
    <w:rsid w:val="00EE6CA5"/>
    <w:rsid w:val="00EF31EF"/>
    <w:rsid w:val="00F36405"/>
    <w:rsid w:val="00F37D09"/>
    <w:rsid w:val="00F50157"/>
    <w:rsid w:val="00F54B22"/>
    <w:rsid w:val="00F56ED4"/>
    <w:rsid w:val="00F5736B"/>
    <w:rsid w:val="00F62603"/>
    <w:rsid w:val="00F67968"/>
    <w:rsid w:val="00F7212C"/>
    <w:rsid w:val="00F75B4D"/>
    <w:rsid w:val="00F82303"/>
    <w:rsid w:val="00F8466F"/>
    <w:rsid w:val="00F85AD5"/>
    <w:rsid w:val="00F86927"/>
    <w:rsid w:val="00F91987"/>
    <w:rsid w:val="00F941CC"/>
    <w:rsid w:val="00F95150"/>
    <w:rsid w:val="00F95D28"/>
    <w:rsid w:val="00FA02B9"/>
    <w:rsid w:val="00FA159C"/>
    <w:rsid w:val="00FA29D0"/>
    <w:rsid w:val="00FA65BC"/>
    <w:rsid w:val="00FC621A"/>
    <w:rsid w:val="00FE068A"/>
    <w:rsid w:val="00FE23EC"/>
    <w:rsid w:val="00FF39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36534"/>
  <w15:docId w15:val="{0846BA0D-933B-4D56-AC6A-BEC048F20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D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1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DB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C1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F573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040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D05040"/>
    <w:rPr>
      <w:rFonts w:asciiTheme="minorHAnsi" w:hAnsiTheme="minorHAnsi"/>
      <w:sz w:val="22"/>
    </w:rPr>
  </w:style>
  <w:style w:type="character" w:styleId="PlaceholderText">
    <w:name w:val="Placeholder Text"/>
    <w:basedOn w:val="DefaultParagraphFont"/>
    <w:uiPriority w:val="99"/>
    <w:semiHidden/>
    <w:rsid w:val="00F75B4D"/>
    <w:rPr>
      <w:color w:val="808080"/>
    </w:rPr>
  </w:style>
  <w:style w:type="paragraph" w:styleId="NormalWeb">
    <w:name w:val="Normal (Web)"/>
    <w:basedOn w:val="Normal"/>
    <w:uiPriority w:val="99"/>
    <w:rsid w:val="009049A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4050C"/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585B54"/>
  </w:style>
  <w:style w:type="paragraph" w:styleId="Footer">
    <w:name w:val="footer"/>
    <w:basedOn w:val="Normal"/>
    <w:link w:val="FooterChar"/>
    <w:uiPriority w:val="99"/>
    <w:unhideWhenUsed/>
    <w:rsid w:val="000E2E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83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4AF91-644D-4C88-923A-5DD8BE1D5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1724</Words>
  <Characters>9830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skia said</dc:creator>
  <cp:lastModifiedBy>yusmita mag</cp:lastModifiedBy>
  <cp:revision>9</cp:revision>
  <cp:lastPrinted>2022-10-03T04:14:00Z</cp:lastPrinted>
  <dcterms:created xsi:type="dcterms:W3CDTF">2023-03-24T13:27:00Z</dcterms:created>
  <dcterms:modified xsi:type="dcterms:W3CDTF">2024-08-24T05:45:00Z</dcterms:modified>
</cp:coreProperties>
</file>